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35031" w14:textId="41F11993" w:rsidR="001171ED" w:rsidRDefault="003F02FD" w:rsidP="003F02FD">
      <w:pPr>
        <w:pStyle w:val="Title"/>
      </w:pPr>
      <w:r>
        <w:t>Custom Type</w:t>
      </w:r>
      <w:r w:rsidR="000A1842">
        <w:t xml:space="preserve"> </w:t>
      </w:r>
      <w:r>
        <w:t>Editor Template</w:t>
      </w:r>
    </w:p>
    <w:p w14:paraId="35D89274" w14:textId="46507FA3" w:rsidR="001171ED" w:rsidRDefault="001171ED" w:rsidP="00FB0FD3">
      <w:pPr>
        <w:pStyle w:val="Heading1"/>
      </w:pPr>
      <w:r>
        <w:t>Building the Solution Template Package</w:t>
      </w:r>
    </w:p>
    <w:p w14:paraId="12BE051E" w14:textId="4E6F0C36" w:rsidR="000A1842" w:rsidRDefault="00223DC2" w:rsidP="00FB0FD3">
      <w:r>
        <w:t>A Type Editor</w:t>
      </w:r>
      <w:r w:rsidR="00FE6921">
        <w:t xml:space="preserve"> for the modern</w:t>
      </w:r>
      <w:r w:rsidR="0046015C">
        <w:t xml:space="preserve"> out-of-process WinForms</w:t>
      </w:r>
      <w:r w:rsidR="00FE6921">
        <w:t xml:space="preserve"> Designer</w:t>
      </w:r>
      <w:r>
        <w:t xml:space="preserve"> is built from several projects. The section </w:t>
      </w:r>
      <w:r w:rsidRPr="0046015C">
        <w:rPr>
          <w:i/>
          <w:iCs/>
        </w:rPr>
        <w:t>Introduction to the Template Solution</w:t>
      </w:r>
      <w:r>
        <w:t xml:space="preserve"> gives all the necessary background information in detail. What’s important for building the templates: There are 2 </w:t>
      </w:r>
      <w:r w:rsidR="0033276B">
        <w:t xml:space="preserve">Visual Studio </w:t>
      </w:r>
      <w:r>
        <w:t>Solutions in the repo which represent a working type editor, both in C# and in Visual Basic.</w:t>
      </w:r>
      <w:r w:rsidR="0046015C">
        <w:t xml:space="preserve"> This solution is in the path </w:t>
      </w:r>
      <w:r w:rsidR="0046015C" w:rsidRPr="0046015C">
        <w:rPr>
          <w:i/>
          <w:iCs/>
        </w:rPr>
        <w:t>winforms-designer-extensibility\Templates\TypeEditor\src\TemplateSolutions</w:t>
      </w:r>
      <w:r w:rsidR="0046015C">
        <w:t>.</w:t>
      </w:r>
    </w:p>
    <w:p w14:paraId="3C698BDD" w14:textId="4192BC3C" w:rsidR="000A1842" w:rsidRDefault="000A1842" w:rsidP="001171ED">
      <w:r w:rsidRPr="000A1842">
        <w:rPr>
          <w:noProof/>
        </w:rPr>
        <w:drawing>
          <wp:inline distT="0" distB="0" distL="0" distR="0" wp14:anchorId="2E72659C" wp14:editId="3C07F39E">
            <wp:extent cx="2761712" cy="2197968"/>
            <wp:effectExtent l="0" t="0" r="63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2772007" cy="2206162"/>
                    </a:xfrm>
                    <a:prstGeom prst="rect">
                      <a:avLst/>
                    </a:prstGeom>
                  </pic:spPr>
                </pic:pic>
              </a:graphicData>
            </a:graphic>
          </wp:inline>
        </w:drawing>
      </w:r>
      <w:r>
        <w:br/>
        <w:t>(templateSolutionItems.png)</w:t>
      </w:r>
    </w:p>
    <w:p w14:paraId="193D5E11" w14:textId="642F08CA" w:rsidR="001171ED" w:rsidRDefault="0046015C" w:rsidP="001171ED">
      <w:r>
        <w:t>These solutions provide</w:t>
      </w:r>
      <w:r w:rsidR="00223DC2">
        <w:t>:</w:t>
      </w:r>
    </w:p>
    <w:p w14:paraId="53D5689B" w14:textId="0F95AD68" w:rsidR="00223DC2" w:rsidRDefault="00223DC2" w:rsidP="00223DC2">
      <w:pPr>
        <w:pStyle w:val="ListParagraph"/>
        <w:numPr>
          <w:ilvl w:val="0"/>
          <w:numId w:val="3"/>
        </w:numPr>
      </w:pPr>
      <w:r>
        <w:t xml:space="preserve">A WinForms .NET 6 </w:t>
      </w:r>
      <w:r w:rsidR="0046015C">
        <w:t>c</w:t>
      </w:r>
      <w:r>
        <w:t xml:space="preserve">ustom </w:t>
      </w:r>
      <w:r w:rsidR="0046015C">
        <w:t>c</w:t>
      </w:r>
      <w:r>
        <w:t xml:space="preserve">ontrol </w:t>
      </w:r>
      <w:r w:rsidR="0046015C">
        <w:t>p</w:t>
      </w:r>
      <w:r>
        <w:t>roject named</w:t>
      </w:r>
      <w:r w:rsidR="004E23BC">
        <w:t xml:space="preserve"> </w:t>
      </w:r>
      <w:proofErr w:type="spellStart"/>
      <w:r w:rsidR="004E23BC" w:rsidRPr="004E23BC">
        <w:rPr>
          <w:i/>
          <w:iCs/>
        </w:rPr>
        <w:t>CustomControlLibrary</w:t>
      </w:r>
      <w:proofErr w:type="spellEnd"/>
      <w:r>
        <w:t xml:space="preserve"> which </w:t>
      </w:r>
      <w:r w:rsidR="0046015C">
        <w:t>holds</w:t>
      </w:r>
      <w:r>
        <w:t xml:space="preserve"> the actual custom control. The custom control’s only purpose is to render the content of a composite type</w:t>
      </w:r>
      <w:r w:rsidR="004E23BC">
        <w:t xml:space="preserve"> named </w:t>
      </w:r>
      <w:proofErr w:type="spellStart"/>
      <w:r w:rsidR="004E23BC" w:rsidRPr="004E23BC">
        <w:rPr>
          <w:i/>
          <w:iCs/>
        </w:rPr>
        <w:t>CustomPropertyStore</w:t>
      </w:r>
      <w:proofErr w:type="spellEnd"/>
      <w:r>
        <w:t xml:space="preserve">, which </w:t>
      </w:r>
      <w:r w:rsidR="004E23BC">
        <w:t>is just the composition of a bunch of properties of different types.</w:t>
      </w:r>
      <w:r w:rsidR="0046015C">
        <w:br/>
      </w:r>
      <w:r w:rsidR="0046015C">
        <w:br/>
      </w:r>
      <w:r w:rsidR="0046015C" w:rsidRPr="0046015C">
        <w:rPr>
          <w:noProof/>
        </w:rPr>
        <w:drawing>
          <wp:inline distT="0" distB="0" distL="0" distR="0" wp14:anchorId="7C2A1FB5" wp14:editId="1C7F9DB7">
            <wp:extent cx="4667777" cy="2026693"/>
            <wp:effectExtent l="0" t="0" r="0" b="0"/>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6"/>
                    <a:stretch>
                      <a:fillRect/>
                    </a:stretch>
                  </pic:blipFill>
                  <pic:spPr>
                    <a:xfrm>
                      <a:off x="0" y="0"/>
                      <a:ext cx="4675312" cy="2029965"/>
                    </a:xfrm>
                    <a:prstGeom prst="rect">
                      <a:avLst/>
                    </a:prstGeom>
                  </pic:spPr>
                </pic:pic>
              </a:graphicData>
            </a:graphic>
          </wp:inline>
        </w:drawing>
      </w:r>
      <w:r w:rsidR="0046015C">
        <w:br/>
      </w:r>
    </w:p>
    <w:p w14:paraId="03A0EE2B" w14:textId="77777777" w:rsidR="004E23BC" w:rsidRDefault="004E23BC" w:rsidP="00223DC2">
      <w:pPr>
        <w:pStyle w:val="ListParagraph"/>
        <w:numPr>
          <w:ilvl w:val="0"/>
          <w:numId w:val="3"/>
        </w:numPr>
      </w:pPr>
      <w:r>
        <w:t xml:space="preserve">Three projects which make up the Control Designer: </w:t>
      </w:r>
    </w:p>
    <w:p w14:paraId="7DE629CD" w14:textId="26694453" w:rsidR="004E23BC" w:rsidRDefault="004E23BC" w:rsidP="004E23BC">
      <w:pPr>
        <w:pStyle w:val="ListParagraph"/>
        <w:numPr>
          <w:ilvl w:val="1"/>
          <w:numId w:val="3"/>
        </w:numPr>
      </w:pPr>
      <w:r>
        <w:lastRenderedPageBreak/>
        <w:t xml:space="preserve">The </w:t>
      </w:r>
      <w:proofErr w:type="spellStart"/>
      <w:r w:rsidRPr="004E23BC">
        <w:rPr>
          <w:i/>
          <w:iCs/>
        </w:rPr>
        <w:t>CustomControlLibrary.Client</w:t>
      </w:r>
      <w:proofErr w:type="spellEnd"/>
      <w:r>
        <w:t xml:space="preserve"> project which targets the same .NET Framework version as Visual Studio (in the sample .NET Framework 4.7.2)</w:t>
      </w:r>
      <w:r w:rsidR="006945CB">
        <w:t>.</w:t>
      </w:r>
      <w:r>
        <w:t xml:space="preserve"> </w:t>
      </w:r>
      <w:r w:rsidR="006945CB">
        <w:t xml:space="preserve">It </w:t>
      </w:r>
      <w:r>
        <w:t>holds the actual WinForms type editor, the type editor’s UI, and the client-side view model.</w:t>
      </w:r>
    </w:p>
    <w:p w14:paraId="05E9C4DC" w14:textId="56E18BEC" w:rsidR="004E23BC" w:rsidRDefault="004E23BC" w:rsidP="004E23BC">
      <w:pPr>
        <w:pStyle w:val="ListParagraph"/>
        <w:numPr>
          <w:ilvl w:val="1"/>
          <w:numId w:val="3"/>
        </w:numPr>
      </w:pPr>
      <w:r>
        <w:t xml:space="preserve">The </w:t>
      </w:r>
      <w:proofErr w:type="spellStart"/>
      <w:r w:rsidRPr="004E23BC">
        <w:rPr>
          <w:i/>
          <w:iCs/>
        </w:rPr>
        <w:t>CustomControlLibrary.Server</w:t>
      </w:r>
      <w:proofErr w:type="spellEnd"/>
      <w:r>
        <w:t xml:space="preserve"> project, which targets .NET 6. It holds the actual </w:t>
      </w:r>
      <w:r w:rsidR="006945CB">
        <w:t>c</w:t>
      </w:r>
      <w:r>
        <w:t xml:space="preserve">ontrol </w:t>
      </w:r>
      <w:r w:rsidR="006945CB">
        <w:t>d</w:t>
      </w:r>
      <w:r>
        <w:t xml:space="preserve">esigner, a custom </w:t>
      </w:r>
      <w:proofErr w:type="spellStart"/>
      <w:r>
        <w:t>CodeDom</w:t>
      </w:r>
      <w:proofErr w:type="spellEnd"/>
      <w:r w:rsidR="006945CB">
        <w:t xml:space="preserve"> s</w:t>
      </w:r>
      <w:r>
        <w:t xml:space="preserve">erializer which </w:t>
      </w:r>
      <w:r w:rsidR="006945CB">
        <w:t>determines</w:t>
      </w:r>
      <w:r>
        <w:t xml:space="preserve"> the necessary steps to generate custom property code for </w:t>
      </w:r>
      <w:r w:rsidR="00587144">
        <w:t>`</w:t>
      </w:r>
      <w:proofErr w:type="spellStart"/>
      <w:r>
        <w:t>InitializeComponent</w:t>
      </w:r>
      <w:proofErr w:type="spellEnd"/>
      <w:r w:rsidR="00587144">
        <w:t>`</w:t>
      </w:r>
      <w:r w:rsidR="00D54736">
        <w:t xml:space="preserve">, a </w:t>
      </w:r>
      <w:r w:rsidR="006945CB">
        <w:t>d</w:t>
      </w:r>
      <w:r w:rsidR="00D54736">
        <w:t xml:space="preserve">esigner </w:t>
      </w:r>
      <w:r w:rsidR="006945CB">
        <w:t>a</w:t>
      </w:r>
      <w:r w:rsidR="00D54736">
        <w:t xml:space="preserve">ction </w:t>
      </w:r>
      <w:r w:rsidR="006945CB">
        <w:t>l</w:t>
      </w:r>
      <w:r w:rsidR="00D54736">
        <w:t>ist implementation for the control</w:t>
      </w:r>
      <w:r w:rsidR="006945CB">
        <w:t xml:space="preserve"> (see screenshot above) and finally</w:t>
      </w:r>
      <w:r w:rsidR="00D54736">
        <w:t xml:space="preserve"> a couple of methods </w:t>
      </w:r>
      <w:r w:rsidR="006945CB">
        <w:t xml:space="preserve">in the server-side view model </w:t>
      </w:r>
      <w:r w:rsidR="00D54736">
        <w:t>which are called by the client to control aspects of the UI.</w:t>
      </w:r>
    </w:p>
    <w:p w14:paraId="09C8CFE0" w14:textId="735BB0B5" w:rsidR="00D54736" w:rsidRDefault="00D54736" w:rsidP="004E23BC">
      <w:pPr>
        <w:pStyle w:val="ListParagraph"/>
        <w:numPr>
          <w:ilvl w:val="1"/>
          <w:numId w:val="3"/>
        </w:numPr>
      </w:pPr>
      <w:r>
        <w:t xml:space="preserve">The </w:t>
      </w:r>
      <w:proofErr w:type="spellStart"/>
      <w:r w:rsidRPr="00D54736">
        <w:rPr>
          <w:i/>
          <w:iCs/>
        </w:rPr>
        <w:t>CustomControlLibrary.Protocol</w:t>
      </w:r>
      <w:proofErr w:type="spellEnd"/>
      <w:r>
        <w:t xml:space="preserve"> project which holds all the classes which are necessary to handle the communication between the client and the server process.</w:t>
      </w:r>
    </w:p>
    <w:p w14:paraId="186E210F" w14:textId="5F7B4EEE" w:rsidR="00D54736" w:rsidRDefault="00D54736" w:rsidP="006945CB">
      <w:pPr>
        <w:pStyle w:val="ListParagraph"/>
        <w:numPr>
          <w:ilvl w:val="0"/>
          <w:numId w:val="3"/>
        </w:numPr>
      </w:pPr>
      <w:r>
        <w:t xml:space="preserve">A Package project named </w:t>
      </w:r>
      <w:proofErr w:type="spellStart"/>
      <w:r w:rsidRPr="00D54736">
        <w:rPr>
          <w:i/>
          <w:iCs/>
        </w:rPr>
        <w:t>CustomControlLibrary.Package</w:t>
      </w:r>
      <w:proofErr w:type="spellEnd"/>
      <w:r>
        <w:t>, which packs the binaries of all those projects in a special structure as a NuGet project, so they can be loaded by the WinForms Designer in the individual client and server processes.</w:t>
      </w:r>
    </w:p>
    <w:p w14:paraId="1881C3D3" w14:textId="6CE343EA" w:rsidR="00D54736" w:rsidRDefault="00D54736" w:rsidP="006945CB">
      <w:pPr>
        <w:pStyle w:val="ListParagraph"/>
        <w:numPr>
          <w:ilvl w:val="0"/>
          <w:numId w:val="3"/>
        </w:numPr>
      </w:pPr>
      <w:r>
        <w:t xml:space="preserve">A .NET 6 WinForms project named </w:t>
      </w:r>
      <w:proofErr w:type="spellStart"/>
      <w:r w:rsidRPr="00D54736">
        <w:rPr>
          <w:i/>
          <w:iCs/>
        </w:rPr>
        <w:t>CustomTypeEditorTest</w:t>
      </w:r>
      <w:proofErr w:type="spellEnd"/>
      <w:r>
        <w:t xml:space="preserve"> to test the control and its design-time functionality.</w:t>
      </w:r>
    </w:p>
    <w:p w14:paraId="65B16B81" w14:textId="68C9DB63" w:rsidR="0033276B" w:rsidRDefault="00155866" w:rsidP="0033276B">
      <w:r>
        <w:t xml:space="preserve">The procedure for </w:t>
      </w:r>
      <w:r w:rsidR="006945CB">
        <w:t>building</w:t>
      </w:r>
      <w:r>
        <w:t xml:space="preserve"> the actual template</w:t>
      </w:r>
      <w:r w:rsidR="006945CB">
        <w:t>s</w:t>
      </w:r>
      <w:r>
        <w:t xml:space="preserve"> </w:t>
      </w:r>
      <w:r w:rsidR="006945CB">
        <w:t xml:space="preserve">from the template solutions </w:t>
      </w:r>
      <w:r>
        <w:t>is as follows:</w:t>
      </w:r>
    </w:p>
    <w:p w14:paraId="5AE21586" w14:textId="6A88C439" w:rsidR="00155866" w:rsidRDefault="00155866" w:rsidP="00155866">
      <w:pPr>
        <w:pStyle w:val="ListParagraph"/>
        <w:numPr>
          <w:ilvl w:val="0"/>
          <w:numId w:val="3"/>
        </w:numPr>
      </w:pPr>
      <w:r>
        <w:t>Make sure the template solution</w:t>
      </w:r>
      <w:r w:rsidR="006945CB">
        <w:t>s</w:t>
      </w:r>
      <w:r>
        <w:t xml:space="preserve"> work as </w:t>
      </w:r>
      <w:r w:rsidR="00FB0FD3">
        <w:t>planned if</w:t>
      </w:r>
      <w:r w:rsidR="006945CB">
        <w:t xml:space="preserve"> you </w:t>
      </w:r>
      <w:proofErr w:type="gramStart"/>
      <w:r w:rsidR="00FB0FD3">
        <w:t>made</w:t>
      </w:r>
      <w:proofErr w:type="gramEnd"/>
      <w:r w:rsidR="006945CB">
        <w:t xml:space="preserve"> any modifications.</w:t>
      </w:r>
    </w:p>
    <w:p w14:paraId="40A5A690" w14:textId="6B2E3AF4" w:rsidR="00155866" w:rsidRDefault="00155866" w:rsidP="00155866">
      <w:pPr>
        <w:pStyle w:val="ListParagraph"/>
        <w:numPr>
          <w:ilvl w:val="0"/>
          <w:numId w:val="3"/>
        </w:numPr>
      </w:pPr>
      <w:r>
        <w:t xml:space="preserve">From the command line, change the current directory to </w:t>
      </w:r>
      <w:r w:rsidRPr="00155866">
        <w:rPr>
          <w:i/>
          <w:iCs/>
        </w:rPr>
        <w:t>Templates</w:t>
      </w:r>
      <w:r>
        <w:t>.</w:t>
      </w:r>
    </w:p>
    <w:p w14:paraId="67989D25" w14:textId="46458211" w:rsidR="00155866" w:rsidRDefault="00155866" w:rsidP="00155866">
      <w:pPr>
        <w:pStyle w:val="ListParagraph"/>
        <w:numPr>
          <w:ilvl w:val="0"/>
          <w:numId w:val="3"/>
        </w:numPr>
      </w:pPr>
      <w:r>
        <w:t>Run the prepareTemplates.bat batch file.</w:t>
      </w:r>
    </w:p>
    <w:p w14:paraId="739BB07F" w14:textId="41D79E06" w:rsidR="00155866" w:rsidRDefault="00155866" w:rsidP="00155866">
      <w:r>
        <w:t xml:space="preserve">This copies the relevant project files from the </w:t>
      </w:r>
      <w:r w:rsidR="006945CB">
        <w:t>t</w:t>
      </w:r>
      <w:r>
        <w:t xml:space="preserve">emplate </w:t>
      </w:r>
      <w:r w:rsidR="006945CB">
        <w:t>s</w:t>
      </w:r>
      <w:r>
        <w:t xml:space="preserve">olution to the templates folder. The batch file then calls </w:t>
      </w:r>
      <w:r w:rsidRPr="00155866">
        <w:rPr>
          <w:i/>
          <w:iCs/>
        </w:rPr>
        <w:t>dotnet pack</w:t>
      </w:r>
      <w:r>
        <w:t xml:space="preserve"> to create the </w:t>
      </w:r>
      <w:r w:rsidR="006945CB">
        <w:t>s</w:t>
      </w:r>
      <w:r>
        <w:t xml:space="preserve">olution </w:t>
      </w:r>
      <w:r w:rsidR="006945CB">
        <w:t>t</w:t>
      </w:r>
      <w:r>
        <w:t xml:space="preserve">emplate </w:t>
      </w:r>
      <w:r w:rsidR="006945CB">
        <w:t>p</w:t>
      </w:r>
      <w:r>
        <w:t xml:space="preserve">ackage </w:t>
      </w:r>
      <w:proofErr w:type="gramStart"/>
      <w:r>
        <w:t>and also</w:t>
      </w:r>
      <w:proofErr w:type="gramEnd"/>
      <w:r>
        <w:t xml:space="preserve"> installs </w:t>
      </w:r>
      <w:r w:rsidR="006945CB">
        <w:t>the package</w:t>
      </w:r>
      <w:r>
        <w:t xml:space="preserve"> with </w:t>
      </w:r>
      <w:r w:rsidRPr="00155866">
        <w:rPr>
          <w:i/>
          <w:iCs/>
        </w:rPr>
        <w:t>dotnet new install</w:t>
      </w:r>
      <w:r>
        <w:t>. You should see the result of that operation:</w:t>
      </w:r>
    </w:p>
    <w:p w14:paraId="26225C4D" w14:textId="77777777" w:rsidR="00155866" w:rsidRPr="00155866" w:rsidRDefault="00155866" w:rsidP="00FB0FD3">
      <w:pPr>
        <w:pStyle w:val="SourceCode"/>
      </w:pPr>
      <w:r w:rsidRPr="00155866">
        <w:t>D:\Git\NetControlDesigners\src\Templates\Templates&gt;dotnet new install .\bin\Debug\Microsoft.WinForms.Designer.TypeEditorTemplate.1.1.0-prerelease-preview3.nupkg</w:t>
      </w:r>
    </w:p>
    <w:p w14:paraId="0F3BB331" w14:textId="77777777" w:rsidR="00155866" w:rsidRPr="00155866" w:rsidRDefault="00155866" w:rsidP="00FB0FD3">
      <w:pPr>
        <w:pStyle w:val="SourceCode"/>
      </w:pPr>
      <w:r w:rsidRPr="00155866">
        <w:t>The following template packages will be installed:</w:t>
      </w:r>
    </w:p>
    <w:p w14:paraId="005621A4" w14:textId="77777777" w:rsidR="00155866" w:rsidRPr="00155866" w:rsidRDefault="00155866" w:rsidP="00FB0FD3">
      <w:pPr>
        <w:pStyle w:val="SourceCode"/>
      </w:pPr>
      <w:r w:rsidRPr="00155866">
        <w:t xml:space="preserve">   D:\Git\NetControlDesigners\src\Templates\Templates\bin\Debug\Microsoft.WinForms.Designer.TypeEditorTemplate.1.1.0-prerelease-preview3.nupkg</w:t>
      </w:r>
    </w:p>
    <w:p w14:paraId="035544F5" w14:textId="77777777" w:rsidR="00155866" w:rsidRPr="00155866" w:rsidRDefault="00155866" w:rsidP="00FB0FD3">
      <w:pPr>
        <w:pStyle w:val="SourceCode"/>
      </w:pPr>
    </w:p>
    <w:p w14:paraId="79431D34" w14:textId="77777777" w:rsidR="00155866" w:rsidRPr="00155866" w:rsidRDefault="00155866" w:rsidP="00FB0FD3">
      <w:pPr>
        <w:pStyle w:val="SourceCode"/>
      </w:pPr>
      <w:r w:rsidRPr="00155866">
        <w:t xml:space="preserve">Success: </w:t>
      </w:r>
      <w:proofErr w:type="gramStart"/>
      <w:r w:rsidRPr="00155866">
        <w:t>Microsoft.WinForms.Designer.TypeEditorTemplate::</w:t>
      </w:r>
      <w:proofErr w:type="gramEnd"/>
      <w:r w:rsidRPr="00155866">
        <w:t>1.1.0-prerelease-preview3 installed the following templates:</w:t>
      </w:r>
    </w:p>
    <w:p w14:paraId="1EC456EE" w14:textId="77777777" w:rsidR="00155866" w:rsidRPr="00155866" w:rsidRDefault="00155866" w:rsidP="00FB0FD3">
      <w:pPr>
        <w:pStyle w:val="SourceCode"/>
      </w:pPr>
      <w:r w:rsidRPr="00155866">
        <w:t xml:space="preserve">Template Name          Short Name          </w:t>
      </w:r>
      <w:proofErr w:type="gramStart"/>
      <w:r w:rsidRPr="00155866">
        <w:t>Language  Tags</w:t>
      </w:r>
      <w:proofErr w:type="gramEnd"/>
    </w:p>
    <w:p w14:paraId="6D47B69C" w14:textId="77777777" w:rsidR="00155866" w:rsidRPr="00155866" w:rsidRDefault="00155866" w:rsidP="00FB0FD3">
      <w:pPr>
        <w:pStyle w:val="SourceCode"/>
      </w:pPr>
      <w:r w:rsidRPr="00155866">
        <w:t>--------------------</w:t>
      </w:r>
      <w:proofErr w:type="gramStart"/>
      <w:r w:rsidRPr="00155866">
        <w:t>-  -</w:t>
      </w:r>
      <w:proofErr w:type="gramEnd"/>
      <w:r w:rsidRPr="00155866">
        <w:t>-----------------  --------  ------------------------------------------------------------------</w:t>
      </w:r>
    </w:p>
    <w:p w14:paraId="733569D1" w14:textId="77777777" w:rsidR="00155866" w:rsidRPr="00155866" w:rsidRDefault="00155866" w:rsidP="00FB0FD3">
      <w:pPr>
        <w:pStyle w:val="SourceCode"/>
      </w:pPr>
      <w:r w:rsidRPr="00155866">
        <w:t xml:space="preserve">WinForms .NET Cust...  </w:t>
      </w:r>
      <w:proofErr w:type="spellStart"/>
      <w:proofErr w:type="gramStart"/>
      <w:r w:rsidRPr="00155866">
        <w:t>WinFormsTypeEditor</w:t>
      </w:r>
      <w:proofErr w:type="spellEnd"/>
      <w:r w:rsidRPr="00155866">
        <w:t xml:space="preserve">  [</w:t>
      </w:r>
      <w:proofErr w:type="gramEnd"/>
      <w:r w:rsidRPr="00155866">
        <w:t>C#]      WinForms/Designer/TypeEditor/ActionList/CodeDomSerializer/Solution</w:t>
      </w:r>
    </w:p>
    <w:p w14:paraId="41AE897D" w14:textId="63296D89" w:rsidR="00155866" w:rsidRPr="00155866" w:rsidRDefault="00155866" w:rsidP="00FB0FD3">
      <w:pPr>
        <w:pStyle w:val="SourceCode"/>
      </w:pPr>
      <w:r w:rsidRPr="00155866">
        <w:t xml:space="preserve">WinForms .NET Cust...  </w:t>
      </w:r>
      <w:proofErr w:type="spellStart"/>
      <w:proofErr w:type="gramStart"/>
      <w:r w:rsidRPr="00155866">
        <w:t>WinFormsTypeEditor</w:t>
      </w:r>
      <w:proofErr w:type="spellEnd"/>
      <w:r w:rsidRPr="00155866">
        <w:t xml:space="preserve">  VB</w:t>
      </w:r>
      <w:proofErr w:type="gramEnd"/>
      <w:r w:rsidRPr="00155866">
        <w:t xml:space="preserve">        WinForms/Designer/TypeEditor/ActionList/CodeDomSerializer/Solution</w:t>
      </w:r>
    </w:p>
    <w:p w14:paraId="38B39AF0" w14:textId="2CD46D22" w:rsidR="001171ED" w:rsidRDefault="001171ED" w:rsidP="001171ED">
      <w:pPr>
        <w:pStyle w:val="Heading1"/>
      </w:pPr>
      <w:r>
        <w:t>Using the Type Editor Template</w:t>
      </w:r>
    </w:p>
    <w:p w14:paraId="6C6B7ED3" w14:textId="4570A306" w:rsidR="001171ED" w:rsidRDefault="00155866" w:rsidP="001171ED">
      <w:r>
        <w:t xml:space="preserve">After building the </w:t>
      </w:r>
      <w:r w:rsidR="00E37975">
        <w:t>templates they are ready to use from the CLI as well as from Visual Studio.</w:t>
      </w:r>
    </w:p>
    <w:p w14:paraId="0D2AEEA1" w14:textId="5DD9F932" w:rsidR="00E37975" w:rsidRDefault="002669E8" w:rsidP="002669E8">
      <w:pPr>
        <w:pStyle w:val="Heading2"/>
      </w:pPr>
      <w:r>
        <w:lastRenderedPageBreak/>
        <w:t>Creating a new Type Editor Solution within Visual Studio</w:t>
      </w:r>
    </w:p>
    <w:p w14:paraId="0E39D22D" w14:textId="2F26BD17" w:rsidR="002669E8" w:rsidRDefault="002669E8" w:rsidP="002669E8">
      <w:pPr>
        <w:pStyle w:val="ListParagraph"/>
        <w:numPr>
          <w:ilvl w:val="0"/>
          <w:numId w:val="3"/>
        </w:numPr>
      </w:pPr>
      <w:r>
        <w:t xml:space="preserve">Start Visual Studio, and klick on </w:t>
      </w:r>
      <w:r w:rsidRPr="006945CB">
        <w:rPr>
          <w:i/>
          <w:iCs/>
        </w:rPr>
        <w:t>Create a new Project</w:t>
      </w:r>
      <w:r>
        <w:t>.</w:t>
      </w:r>
    </w:p>
    <w:p w14:paraId="5CCE1065" w14:textId="07D63648" w:rsidR="002669E8" w:rsidRDefault="002669E8" w:rsidP="002669E8">
      <w:pPr>
        <w:pStyle w:val="ListParagraph"/>
        <w:numPr>
          <w:ilvl w:val="0"/>
          <w:numId w:val="3"/>
        </w:numPr>
      </w:pPr>
      <w:r>
        <w:t>In the Dialog, type “</w:t>
      </w:r>
      <w:proofErr w:type="spellStart"/>
      <w:r>
        <w:t>winforms</w:t>
      </w:r>
      <w:proofErr w:type="spellEnd"/>
      <w:r>
        <w:t>” in the filter textbox.</w:t>
      </w:r>
    </w:p>
    <w:p w14:paraId="2FCBF2C2" w14:textId="7FD0B03F" w:rsidR="002669E8" w:rsidRDefault="002669E8" w:rsidP="002669E8">
      <w:pPr>
        <w:pStyle w:val="ListParagraph"/>
        <w:numPr>
          <w:ilvl w:val="0"/>
          <w:numId w:val="3"/>
        </w:numPr>
      </w:pPr>
      <w:r>
        <w:t xml:space="preserve">Pick one of the available </w:t>
      </w:r>
      <w:r w:rsidR="006945CB">
        <w:t>t</w:t>
      </w:r>
      <w:r>
        <w:t xml:space="preserve">ype </w:t>
      </w:r>
      <w:r w:rsidR="006945CB">
        <w:t>e</w:t>
      </w:r>
      <w:r>
        <w:t>ditor templates, either for C# or Visual Basic.</w:t>
      </w:r>
      <w:r>
        <w:br/>
      </w:r>
      <w:r>
        <w:br/>
      </w:r>
      <w:r w:rsidRPr="002669E8">
        <w:rPr>
          <w:noProof/>
        </w:rPr>
        <w:drawing>
          <wp:inline distT="0" distB="0" distL="0" distR="0" wp14:anchorId="76F52D6C" wp14:editId="59B8BD3E">
            <wp:extent cx="4623116" cy="3086523"/>
            <wp:effectExtent l="0" t="0" r="635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7"/>
                    <a:stretch>
                      <a:fillRect/>
                    </a:stretch>
                  </pic:blipFill>
                  <pic:spPr>
                    <a:xfrm>
                      <a:off x="0" y="0"/>
                      <a:ext cx="4636150" cy="3095225"/>
                    </a:xfrm>
                    <a:prstGeom prst="rect">
                      <a:avLst/>
                    </a:prstGeom>
                  </pic:spPr>
                </pic:pic>
              </a:graphicData>
            </a:graphic>
          </wp:inline>
        </w:drawing>
      </w:r>
      <w:r>
        <w:br/>
      </w:r>
    </w:p>
    <w:p w14:paraId="2B720A2F" w14:textId="725340C8" w:rsidR="002669E8" w:rsidRDefault="002669E8" w:rsidP="002669E8">
      <w:pPr>
        <w:pStyle w:val="ListParagraph"/>
        <w:numPr>
          <w:ilvl w:val="0"/>
          <w:numId w:val="3"/>
        </w:numPr>
      </w:pPr>
      <w:r>
        <w:t xml:space="preserve">Click </w:t>
      </w:r>
      <w:r w:rsidRPr="002669E8">
        <w:rPr>
          <w:i/>
          <w:iCs/>
        </w:rPr>
        <w:t>Next</w:t>
      </w:r>
      <w:r>
        <w:t>.</w:t>
      </w:r>
    </w:p>
    <w:p w14:paraId="7EE93EED" w14:textId="76B31470" w:rsidR="002669E8" w:rsidRDefault="002669E8" w:rsidP="002669E8">
      <w:pPr>
        <w:pStyle w:val="ListParagraph"/>
        <w:numPr>
          <w:ilvl w:val="0"/>
          <w:numId w:val="3"/>
        </w:numPr>
      </w:pPr>
      <w:r>
        <w:t xml:space="preserve">In the </w:t>
      </w:r>
      <w:r w:rsidRPr="002669E8">
        <w:rPr>
          <w:i/>
          <w:iCs/>
        </w:rPr>
        <w:t>Configure your Project</w:t>
      </w:r>
      <w:r>
        <w:t xml:space="preserve"> page, specify the following options:</w:t>
      </w:r>
    </w:p>
    <w:p w14:paraId="4F24143B" w14:textId="6766BC61" w:rsidR="002669E8" w:rsidRDefault="002669E8" w:rsidP="002669E8">
      <w:pPr>
        <w:pStyle w:val="ListParagraph"/>
        <w:numPr>
          <w:ilvl w:val="1"/>
          <w:numId w:val="3"/>
        </w:numPr>
      </w:pPr>
      <w:r w:rsidRPr="002669E8">
        <w:rPr>
          <w:b/>
          <w:bCs/>
        </w:rPr>
        <w:t>Project name:</w:t>
      </w:r>
      <w:r>
        <w:t xml:space="preserve"> This will become the base name of the Project.</w:t>
      </w:r>
    </w:p>
    <w:p w14:paraId="404B5A3A" w14:textId="43AF74D5" w:rsidR="002669E8" w:rsidRDefault="002669E8" w:rsidP="002669E8">
      <w:pPr>
        <w:pStyle w:val="ListParagraph"/>
        <w:numPr>
          <w:ilvl w:val="1"/>
          <w:numId w:val="3"/>
        </w:numPr>
      </w:pPr>
      <w:r w:rsidRPr="002669E8">
        <w:rPr>
          <w:b/>
          <w:bCs/>
        </w:rPr>
        <w:t>Location:</w:t>
      </w:r>
      <w:r>
        <w:t xml:space="preserve"> This is the path where the solution and the respective projects will be created.</w:t>
      </w:r>
    </w:p>
    <w:p w14:paraId="5E446115" w14:textId="215CC1AE" w:rsidR="002669E8" w:rsidRDefault="002669E8" w:rsidP="002669E8">
      <w:pPr>
        <w:pStyle w:val="ListParagraph"/>
        <w:numPr>
          <w:ilvl w:val="1"/>
          <w:numId w:val="3"/>
        </w:numPr>
      </w:pPr>
      <w:r w:rsidRPr="002669E8">
        <w:rPr>
          <w:b/>
          <w:bCs/>
        </w:rPr>
        <w:t>Solution:</w:t>
      </w:r>
      <w:r>
        <w:t xml:space="preserve"> You can choose here if the projects should be created </w:t>
      </w:r>
      <w:r w:rsidR="006945CB">
        <w:t>as</w:t>
      </w:r>
      <w:r>
        <w:t xml:space="preserve"> </w:t>
      </w:r>
      <w:proofErr w:type="gramStart"/>
      <w:r>
        <w:t>a new</w:t>
      </w:r>
      <w:proofErr w:type="gramEnd"/>
      <w:r>
        <w:t xml:space="preserve"> or </w:t>
      </w:r>
      <w:r w:rsidR="006945CB">
        <w:t xml:space="preserve">be added to </w:t>
      </w:r>
      <w:r>
        <w:t>an existing solution.</w:t>
      </w:r>
    </w:p>
    <w:p w14:paraId="430181BD" w14:textId="60A35FFA" w:rsidR="002669E8" w:rsidRDefault="002669E8" w:rsidP="002669E8">
      <w:pPr>
        <w:pStyle w:val="ListParagraph"/>
        <w:numPr>
          <w:ilvl w:val="1"/>
          <w:numId w:val="3"/>
        </w:numPr>
      </w:pPr>
      <w:r w:rsidRPr="002669E8">
        <w:rPr>
          <w:b/>
          <w:bCs/>
        </w:rPr>
        <w:t>Solution name:</w:t>
      </w:r>
      <w:r>
        <w:t xml:space="preserve"> The name of the solution.</w:t>
      </w:r>
    </w:p>
    <w:p w14:paraId="76A5DFB8" w14:textId="6979BE7E" w:rsidR="002669E8" w:rsidRDefault="002669E8" w:rsidP="002669E8">
      <w:pPr>
        <w:pStyle w:val="ListParagraph"/>
        <w:numPr>
          <w:ilvl w:val="0"/>
          <w:numId w:val="3"/>
        </w:numPr>
      </w:pPr>
      <w:r>
        <w:t xml:space="preserve">Click </w:t>
      </w:r>
      <w:r w:rsidRPr="002669E8">
        <w:rPr>
          <w:i/>
          <w:iCs/>
        </w:rPr>
        <w:t>Next</w:t>
      </w:r>
      <w:r>
        <w:t>.</w:t>
      </w:r>
    </w:p>
    <w:p w14:paraId="7E8DD850" w14:textId="205B8B23" w:rsidR="002669E8" w:rsidRDefault="002669E8" w:rsidP="002669E8">
      <w:pPr>
        <w:pStyle w:val="ListParagraph"/>
        <w:numPr>
          <w:ilvl w:val="0"/>
          <w:numId w:val="3"/>
        </w:numPr>
      </w:pPr>
      <w:r>
        <w:t xml:space="preserve">On the </w:t>
      </w:r>
      <w:r w:rsidRPr="006945CB">
        <w:rPr>
          <w:i/>
          <w:iCs/>
        </w:rPr>
        <w:t>Additional Information</w:t>
      </w:r>
      <w:r>
        <w:t xml:space="preserve"> page, specify the following options:</w:t>
      </w:r>
    </w:p>
    <w:p w14:paraId="72F585B8" w14:textId="0D980E0B" w:rsidR="002669E8" w:rsidRDefault="002669E8" w:rsidP="002669E8">
      <w:pPr>
        <w:pStyle w:val="ListParagraph"/>
        <w:numPr>
          <w:ilvl w:val="1"/>
          <w:numId w:val="3"/>
        </w:numPr>
      </w:pPr>
      <w:r w:rsidRPr="00373D9C">
        <w:rPr>
          <w:b/>
          <w:bCs/>
        </w:rPr>
        <w:t>Framework:</w:t>
      </w:r>
      <w:r>
        <w:t xml:space="preserve"> Pick the .NET Version you want the server components (</w:t>
      </w:r>
      <w:r w:rsidR="006945CB">
        <w:t>c</w:t>
      </w:r>
      <w:r>
        <w:t xml:space="preserve">ontrol </w:t>
      </w:r>
      <w:r w:rsidR="006945CB">
        <w:t>l</w:t>
      </w:r>
      <w:r>
        <w:t xml:space="preserve">ibrary, </w:t>
      </w:r>
      <w:r w:rsidR="006945CB">
        <w:t>c</w:t>
      </w:r>
      <w:r>
        <w:t xml:space="preserve">ontrol </w:t>
      </w:r>
      <w:r w:rsidR="006945CB">
        <w:t>d</w:t>
      </w:r>
      <w:r>
        <w:t xml:space="preserve">esigner </w:t>
      </w:r>
      <w:r w:rsidR="006945CB">
        <w:t>p</w:t>
      </w:r>
      <w:r>
        <w:t>roject) targeted against. Note that at this point the client projects will always target classic .NET Framework 4.7.2, as this is the Visual Studio target framework version.</w:t>
      </w:r>
      <w:r w:rsidR="00373D9C">
        <w:t xml:space="preserve"> </w:t>
      </w:r>
      <w:r w:rsidR="00373D9C" w:rsidRPr="00373D9C">
        <w:rPr>
          <w:b/>
          <w:bCs/>
        </w:rPr>
        <w:t>NOTE:</w:t>
      </w:r>
      <w:r w:rsidR="00373D9C">
        <w:t xml:space="preserve"> </w:t>
      </w:r>
      <w:r w:rsidR="006945CB">
        <w:t>The t</w:t>
      </w:r>
      <w:r w:rsidR="00373D9C">
        <w:t xml:space="preserve">ype </w:t>
      </w:r>
      <w:r w:rsidR="006945CB">
        <w:t>e</w:t>
      </w:r>
      <w:r w:rsidR="00373D9C">
        <w:t xml:space="preserve">ditor </w:t>
      </w:r>
      <w:r w:rsidR="006945CB">
        <w:t>templates</w:t>
      </w:r>
      <w:r w:rsidR="00373D9C">
        <w:t xml:space="preserve"> support .NET Versions from 6.0 on.</w:t>
      </w:r>
    </w:p>
    <w:p w14:paraId="10A02005" w14:textId="7E58DC59" w:rsidR="00373D9C" w:rsidRDefault="00373D9C" w:rsidP="002669E8">
      <w:pPr>
        <w:pStyle w:val="ListParagraph"/>
        <w:numPr>
          <w:ilvl w:val="1"/>
          <w:numId w:val="3"/>
        </w:numPr>
      </w:pPr>
      <w:proofErr w:type="spellStart"/>
      <w:r>
        <w:rPr>
          <w:b/>
          <w:bCs/>
        </w:rPr>
        <w:t>PropertyTypeName</w:t>
      </w:r>
      <w:proofErr w:type="spellEnd"/>
      <w:r>
        <w:rPr>
          <w:b/>
          <w:bCs/>
        </w:rPr>
        <w:t>:</w:t>
      </w:r>
      <w:r>
        <w:t xml:space="preserve"> This is the name of the individual custom property the type editor will offer the editing </w:t>
      </w:r>
      <w:r w:rsidR="006945CB">
        <w:t xml:space="preserve">functionality </w:t>
      </w:r>
      <w:r>
        <w:t>for. In the sample project the templates are based on, this is the `</w:t>
      </w:r>
      <w:proofErr w:type="spellStart"/>
      <w:r>
        <w:t>CustomPropertyStore</w:t>
      </w:r>
      <w:proofErr w:type="spellEnd"/>
      <w:r>
        <w:t>` type. Every reference to this type name or file name will be renamed to the class name you’re entering here.</w:t>
      </w:r>
    </w:p>
    <w:p w14:paraId="6FD61889" w14:textId="3F260868" w:rsidR="00373D9C" w:rsidRDefault="00373D9C" w:rsidP="002669E8">
      <w:pPr>
        <w:pStyle w:val="ListParagraph"/>
        <w:numPr>
          <w:ilvl w:val="1"/>
          <w:numId w:val="3"/>
        </w:numPr>
      </w:pPr>
      <w:r>
        <w:rPr>
          <w:b/>
          <w:bCs/>
        </w:rPr>
        <w:t>Type Editor Name:</w:t>
      </w:r>
      <w:r>
        <w:t xml:space="preserve"> This is the name of the type editor. In the sample project the templates are based on, this is the `</w:t>
      </w:r>
      <w:proofErr w:type="spellStart"/>
      <w:r>
        <w:t>CustomTypeEditor</w:t>
      </w:r>
      <w:proofErr w:type="spellEnd"/>
      <w:r>
        <w:t>` type. Every reference to this type name or file name will be renamed to the class name you’re entering here.</w:t>
      </w:r>
    </w:p>
    <w:p w14:paraId="311D548D" w14:textId="6CE7FD85" w:rsidR="00373D9C" w:rsidRDefault="00373D9C" w:rsidP="002669E8">
      <w:pPr>
        <w:pStyle w:val="ListParagraph"/>
        <w:numPr>
          <w:ilvl w:val="1"/>
          <w:numId w:val="3"/>
        </w:numPr>
      </w:pPr>
      <w:proofErr w:type="spellStart"/>
      <w:r>
        <w:rPr>
          <w:b/>
          <w:bCs/>
        </w:rPr>
        <w:lastRenderedPageBreak/>
        <w:t>CustomControlName</w:t>
      </w:r>
      <w:proofErr w:type="spellEnd"/>
      <w:r>
        <w:rPr>
          <w:b/>
          <w:bCs/>
        </w:rPr>
        <w:t>:</w:t>
      </w:r>
      <w:r>
        <w:t xml:space="preserve"> This is the name of the custom control. In the sample project the templates are based on, this is the `</w:t>
      </w:r>
      <w:proofErr w:type="spellStart"/>
      <w:r>
        <w:t>CustomControl</w:t>
      </w:r>
      <w:proofErr w:type="spellEnd"/>
      <w:r>
        <w:t>` type. And again, every reference to this type name or file name will be renamed to the class name you’re entering here.</w:t>
      </w:r>
    </w:p>
    <w:p w14:paraId="1AF5C769" w14:textId="6AC78BD6" w:rsidR="00373D9C" w:rsidRDefault="00373D9C" w:rsidP="00373D9C">
      <w:pPr>
        <w:pStyle w:val="ListParagraph"/>
        <w:numPr>
          <w:ilvl w:val="0"/>
          <w:numId w:val="3"/>
        </w:numPr>
      </w:pPr>
      <w:r w:rsidRPr="00373D9C">
        <w:t xml:space="preserve">Click </w:t>
      </w:r>
      <w:r w:rsidRPr="006945CB">
        <w:rPr>
          <w:i/>
          <w:iCs/>
        </w:rPr>
        <w:t>Create</w:t>
      </w:r>
      <w:r>
        <w:t xml:space="preserve"> to create the </w:t>
      </w:r>
      <w:r w:rsidR="006945CB">
        <w:t>s</w:t>
      </w:r>
      <w:r>
        <w:t>olution.</w:t>
      </w:r>
    </w:p>
    <w:p w14:paraId="4777B15B" w14:textId="7154CDFE" w:rsidR="00373D9C" w:rsidRDefault="00373D9C" w:rsidP="00373D9C">
      <w:pPr>
        <w:pStyle w:val="Heading2"/>
      </w:pPr>
      <w:r>
        <w:t>Creating a new Type Editor Solution from the dotnet CLI</w:t>
      </w:r>
    </w:p>
    <w:p w14:paraId="5D6F6E6D" w14:textId="73414817" w:rsidR="00373D9C" w:rsidRDefault="00373D9C" w:rsidP="00373D9C">
      <w:r>
        <w:t xml:space="preserve">After installing the templates, you are using the type editor solution templates like every other Visual Basic or C# templates from the CLI. Refer to the help option for the exact parameter names. The parameters are the same as in the above </w:t>
      </w:r>
      <w:r w:rsidRPr="00373D9C">
        <w:rPr>
          <w:i/>
          <w:iCs/>
        </w:rPr>
        <w:t>additional options</w:t>
      </w:r>
      <w:r>
        <w:t xml:space="preserve"> description:</w:t>
      </w:r>
    </w:p>
    <w:p w14:paraId="42CF9759" w14:textId="5025686A" w:rsidR="005E35EA" w:rsidRDefault="001171ED" w:rsidP="001171ED">
      <w:pPr>
        <w:pStyle w:val="Heading1"/>
      </w:pPr>
      <w:r>
        <w:t>Introduction to the Template</w:t>
      </w:r>
      <w:r w:rsidR="003F02FD">
        <w:t xml:space="preserve"> </w:t>
      </w:r>
      <w:r w:rsidR="00223DC2">
        <w:t>Solution</w:t>
      </w:r>
    </w:p>
    <w:p w14:paraId="0F6A3BC2" w14:textId="65758551" w:rsidR="003F02FD" w:rsidRDefault="005553E0" w:rsidP="003F02FD">
      <w:r>
        <w:t xml:space="preserve">Since .NET 3.1 started to support the WinForms Runtime, </w:t>
      </w:r>
      <w:r w:rsidRPr="005553E0">
        <w:t>a new WinForms designer was needed to support .NET applications. Th</w:t>
      </w:r>
      <w:r w:rsidR="00065796">
        <w:t>is</w:t>
      </w:r>
      <w:r w:rsidRPr="005553E0">
        <w:t xml:space="preserve"> work required a near-complete rearchitecting of the designer, as we responded to the differences between .NET and the .NET Framework based WinForms designer everyone knows and loves.</w:t>
      </w:r>
    </w:p>
    <w:p w14:paraId="72EF4DB9" w14:textId="6BF20E1A" w:rsidR="005553E0" w:rsidRDefault="005553E0" w:rsidP="003F02FD">
      <w:r w:rsidRPr="005553E0">
        <w:t>Until we added support for .NET Core applications there was only a single process, devenv.exe, that both the Visual Studio environment and the application being designed ran within. But .NET Framework and .NET Core can’t both run together within devenv.exe, and as a result we had to take the designer out of process.</w:t>
      </w:r>
      <w:r w:rsidR="00893318">
        <w:t xml:space="preserve"> We call the existing process – the process that Visual Studio runs in – the client process</w:t>
      </w:r>
      <w:r w:rsidR="00065796">
        <w:t xml:space="preserve"> or the Visual Studio process</w:t>
      </w:r>
      <w:r w:rsidR="00893318">
        <w:t>, and the process which shows the actual Form at Design time, the server process</w:t>
      </w:r>
      <w:r w:rsidR="00065796">
        <w:t xml:space="preserve"> or short </w:t>
      </w:r>
      <w:r w:rsidR="00893318" w:rsidRPr="00893318">
        <w:rPr>
          <w:i/>
          <w:iCs/>
        </w:rPr>
        <w:t>DesignToolsServer</w:t>
      </w:r>
      <w:r w:rsidR="00893318">
        <w:t>.</w:t>
      </w:r>
    </w:p>
    <w:p w14:paraId="26D96D82" w14:textId="4EF1B513" w:rsidR="00893318" w:rsidRDefault="00893318" w:rsidP="001171ED">
      <w:pPr>
        <w:pStyle w:val="Heading2"/>
      </w:pPr>
      <w:r>
        <w:t>Enter the DesignToolsServer</w:t>
      </w:r>
    </w:p>
    <w:p w14:paraId="27BA386F" w14:textId="226DBBAA" w:rsidR="005553E0" w:rsidRDefault="005553E0" w:rsidP="003F02FD">
      <w:r>
        <w:t xml:space="preserve">While simple </w:t>
      </w:r>
      <w:r w:rsidR="00065796">
        <w:t>c</w:t>
      </w:r>
      <w:r>
        <w:t xml:space="preserve">ontrol </w:t>
      </w:r>
      <w:r w:rsidR="00065796">
        <w:t>d</w:t>
      </w:r>
      <w:r>
        <w:t xml:space="preserve">esigner scenarios like </w:t>
      </w:r>
      <w:r w:rsidR="00065796">
        <w:t>t</w:t>
      </w:r>
      <w:r>
        <w:t xml:space="preserve">ype </w:t>
      </w:r>
      <w:r w:rsidR="00065796">
        <w:t>c</w:t>
      </w:r>
      <w:r>
        <w:t>onverter</w:t>
      </w:r>
      <w:r w:rsidR="00893318">
        <w:t>s</w:t>
      </w:r>
      <w:r>
        <w:t xml:space="preserve">, </w:t>
      </w:r>
      <w:r w:rsidR="00065796">
        <w:t>a</w:t>
      </w:r>
      <w:r>
        <w:t xml:space="preserve">ction </w:t>
      </w:r>
      <w:r w:rsidR="00065796">
        <w:t>l</w:t>
      </w:r>
      <w:r>
        <w:t xml:space="preserve">ists or </w:t>
      </w:r>
      <w:proofErr w:type="spellStart"/>
      <w:r>
        <w:t>CodeDom</w:t>
      </w:r>
      <w:proofErr w:type="spellEnd"/>
      <w:r>
        <w:t xml:space="preserve"> </w:t>
      </w:r>
      <w:r w:rsidR="00065796">
        <w:t>s</w:t>
      </w:r>
      <w:r>
        <w:t>erializer</w:t>
      </w:r>
      <w:r w:rsidR="00893318">
        <w:t>s</w:t>
      </w:r>
      <w:r>
        <w:t xml:space="preserve"> don’t need any substantial rewrites, </w:t>
      </w:r>
      <w:r w:rsidR="00065796">
        <w:t>t</w:t>
      </w:r>
      <w:r>
        <w:t xml:space="preserve">ype </w:t>
      </w:r>
      <w:r w:rsidR="00065796">
        <w:t>e</w:t>
      </w:r>
      <w:r>
        <w:t>ditors are a different beast altogether.</w:t>
      </w:r>
    </w:p>
    <w:p w14:paraId="7C52F357" w14:textId="20B11492" w:rsidR="00CA55F7" w:rsidRDefault="00893318" w:rsidP="003F02FD">
      <w:r>
        <w:t xml:space="preserve">To illustrate the </w:t>
      </w:r>
      <w:r w:rsidR="002640FC">
        <w:t>additional requirements which arose by introducing different processes</w:t>
      </w:r>
      <w:r>
        <w:t>, l</w:t>
      </w:r>
      <w:r w:rsidR="005553E0">
        <w:t xml:space="preserve">et’s </w:t>
      </w:r>
      <w:r>
        <w:t xml:space="preserve">look at a typical </w:t>
      </w:r>
      <w:r w:rsidR="000273B7">
        <w:t>t</w:t>
      </w:r>
      <w:r w:rsidR="005553E0">
        <w:t xml:space="preserve">ype </w:t>
      </w:r>
      <w:r w:rsidR="000273B7">
        <w:t>e</w:t>
      </w:r>
      <w:r w:rsidR="005553E0">
        <w:t xml:space="preserve">ditor for any </w:t>
      </w:r>
      <w:r>
        <w:t>property</w:t>
      </w:r>
      <w:r w:rsidR="005553E0">
        <w:t xml:space="preserve"> </w:t>
      </w:r>
      <w:r w:rsidR="00566E79">
        <w:t xml:space="preserve">of type `Image` </w:t>
      </w:r>
      <w:r>
        <w:t xml:space="preserve">like </w:t>
      </w:r>
      <w:r w:rsidR="005553E0">
        <w:t xml:space="preserve">the Button’s </w:t>
      </w:r>
      <w:proofErr w:type="spellStart"/>
      <w:r w:rsidR="00CA55F7" w:rsidRPr="00893318">
        <w:rPr>
          <w:i/>
          <w:iCs/>
        </w:rPr>
        <w:t>BackgroundImage</w:t>
      </w:r>
      <w:proofErr w:type="spellEnd"/>
      <w:r w:rsidR="005553E0">
        <w:t xml:space="preserve"> property:</w:t>
      </w:r>
      <w:r w:rsidR="00CA55F7">
        <w:t xml:space="preserve"> While the actual Image that you picked will be rendered on </w:t>
      </w:r>
      <w:r>
        <w:t xml:space="preserve">a </w:t>
      </w:r>
      <w:r w:rsidR="00566E79">
        <w:t>b</w:t>
      </w:r>
      <w:r w:rsidR="00CA55F7">
        <w:t xml:space="preserve">utton in the </w:t>
      </w:r>
      <w:r w:rsidR="00566E79">
        <w:t>s</w:t>
      </w:r>
      <w:r w:rsidR="00CA55F7">
        <w:t xml:space="preserve">erver process, the dialog you picked </w:t>
      </w:r>
      <w:r w:rsidR="002640FC">
        <w:t xml:space="preserve">the Image </w:t>
      </w:r>
      <w:r w:rsidR="00CA55F7" w:rsidRPr="00CA55F7">
        <w:rPr>
          <w:i/>
          <w:iCs/>
        </w:rPr>
        <w:t>with</w:t>
      </w:r>
      <w:r w:rsidR="00CA55F7">
        <w:rPr>
          <w:i/>
          <w:iCs/>
        </w:rPr>
        <w:t xml:space="preserve"> </w:t>
      </w:r>
      <w:r w:rsidR="00CA55F7">
        <w:t>runs in the context of Visual Studio.</w:t>
      </w:r>
      <w:r>
        <w:t xml:space="preserve"> </w:t>
      </w:r>
      <w:r w:rsidR="00CA55F7">
        <w:t xml:space="preserve">That </w:t>
      </w:r>
      <w:r>
        <w:t xml:space="preserve">in turn </w:t>
      </w:r>
      <w:r w:rsidR="00CA55F7">
        <w:t xml:space="preserve">means there is communication between the two processes </w:t>
      </w:r>
      <w:r>
        <w:t xml:space="preserve">necessary </w:t>
      </w:r>
      <w:r w:rsidR="00CA55F7">
        <w:t xml:space="preserve">which custom </w:t>
      </w:r>
      <w:r w:rsidR="00566E79">
        <w:t>t</w:t>
      </w:r>
      <w:r w:rsidR="00CA55F7">
        <w:t xml:space="preserve">ype </w:t>
      </w:r>
      <w:r w:rsidR="00566E79">
        <w:t>e</w:t>
      </w:r>
      <w:r w:rsidR="00CA55F7">
        <w:t xml:space="preserve">ditors for the </w:t>
      </w:r>
      <w:r w:rsidR="002640FC">
        <w:t>modern WinForms D</w:t>
      </w:r>
      <w:r w:rsidR="00CA55F7">
        <w:t xml:space="preserve">esigner need to take care of. </w:t>
      </w:r>
      <w:r>
        <w:t xml:space="preserve">In addition, </w:t>
      </w:r>
      <w:r w:rsidR="00566E79">
        <w:t>t</w:t>
      </w:r>
      <w:r w:rsidR="00CA55F7">
        <w:t xml:space="preserve">ype </w:t>
      </w:r>
      <w:r w:rsidR="00566E79">
        <w:t>e</w:t>
      </w:r>
      <w:r w:rsidR="00CA55F7">
        <w:t>ditor</w:t>
      </w:r>
      <w:r w:rsidR="002640FC">
        <w:t xml:space="preserve"> solutions </w:t>
      </w:r>
      <w:r w:rsidR="00CA55F7">
        <w:t xml:space="preserve">also need to provide a NuGet package </w:t>
      </w:r>
      <w:r w:rsidR="002640FC">
        <w:t xml:space="preserve">whose individual assemblies </w:t>
      </w:r>
      <w:r w:rsidR="00CA55F7">
        <w:t xml:space="preserve">gets partly loaded into the Visual Studio process </w:t>
      </w:r>
      <w:r w:rsidR="002276F3">
        <w:t xml:space="preserve">and partly into the </w:t>
      </w:r>
      <w:r w:rsidR="00566E79">
        <w:t>DesignToolsServer</w:t>
      </w:r>
      <w:r w:rsidR="002276F3">
        <w:t>. And to that end, this NuGet needs to have a special structur</w:t>
      </w:r>
      <w:r w:rsidR="00E53965">
        <w:t>e</w:t>
      </w:r>
      <w:r w:rsidR="002640FC">
        <w:t>, which a dedicated Package project takes care of</w:t>
      </w:r>
      <w:r w:rsidR="00E53965">
        <w:t xml:space="preserve">. </w:t>
      </w:r>
      <w:r w:rsidR="00566E79">
        <w:t xml:space="preserve">If you want to learn more about the concept of the modern WinForms Designer: </w:t>
      </w:r>
      <w:hyperlink r:id="rId8" w:history="1">
        <w:r w:rsidR="00E53965" w:rsidRPr="00E53965">
          <w:rPr>
            <w:rStyle w:val="Hyperlink"/>
          </w:rPr>
          <w:t>This blog post</w:t>
        </w:r>
      </w:hyperlink>
      <w:r w:rsidR="00E53965">
        <w:t xml:space="preserve"> describes the concept </w:t>
      </w:r>
      <w:r w:rsidR="00566E79">
        <w:t xml:space="preserve">of </w:t>
      </w:r>
      <w:r w:rsidR="00E53965">
        <w:t>the different processes in greater detail.</w:t>
      </w:r>
    </w:p>
    <w:p w14:paraId="249FB1AB" w14:textId="5E435239" w:rsidR="00966D2A" w:rsidRDefault="00966D2A" w:rsidP="001171ED">
      <w:pPr>
        <w:pStyle w:val="Heading2"/>
      </w:pPr>
      <w:r>
        <w:t>Projects which the templates create</w:t>
      </w:r>
    </w:p>
    <w:p w14:paraId="16474B3B" w14:textId="0A7046C7" w:rsidR="002276F3" w:rsidRDefault="00AD69FC" w:rsidP="003F02FD">
      <w:r>
        <w:t>Setting all these things up manually means coordinating a lot of moving parts, and there is a huge potential that things go wrong. The individual projects created by this template help to prevent falling into those traps. The templates create a series of projects and important Solution Folders, depending on your needs for both C# and Visual Basic</w:t>
      </w:r>
      <w:r w:rsidR="002640FC">
        <w:t>. Let’s look at the projects which are part of the template solution in detail:</w:t>
      </w:r>
    </w:p>
    <w:p w14:paraId="233589A2" w14:textId="2C34B746" w:rsidR="00AD69FC" w:rsidRDefault="00AD69FC" w:rsidP="00AD69FC">
      <w:pPr>
        <w:pStyle w:val="ListParagraph"/>
        <w:numPr>
          <w:ilvl w:val="0"/>
          <w:numId w:val="1"/>
        </w:numPr>
      </w:pPr>
      <w:r w:rsidRPr="00D541E3">
        <w:rPr>
          <w:b/>
          <w:bCs/>
        </w:rPr>
        <w:lastRenderedPageBreak/>
        <w:t>_Solution Item</w:t>
      </w:r>
      <w:r w:rsidR="00D541E3" w:rsidRPr="00D541E3">
        <w:rPr>
          <w:b/>
          <w:bCs/>
        </w:rPr>
        <w:t>s</w:t>
      </w:r>
      <w:r w:rsidRPr="00D541E3">
        <w:rPr>
          <w:b/>
          <w:bCs/>
        </w:rPr>
        <w:t>:</w:t>
      </w:r>
      <w:r>
        <w:t xml:space="preserve"> This is </w:t>
      </w:r>
      <w:r w:rsidR="002640FC">
        <w:t xml:space="preserve">not really a project, but rather </w:t>
      </w:r>
      <w:r>
        <w:t xml:space="preserve">a solution folder, which holds this readme, the </w:t>
      </w:r>
      <w:proofErr w:type="spellStart"/>
      <w:r w:rsidRPr="002640FC">
        <w:rPr>
          <w:i/>
          <w:iCs/>
        </w:rPr>
        <w:t>Directory.Build</w:t>
      </w:r>
      <w:proofErr w:type="spellEnd"/>
      <w:r>
        <w:t xml:space="preserve"> Target which </w:t>
      </w:r>
      <w:r w:rsidR="00E53965">
        <w:t>determines</w:t>
      </w:r>
      <w:r>
        <w:t xml:space="preserve"> the NuGet package version for the </w:t>
      </w:r>
      <w:r w:rsidR="002640FC">
        <w:t xml:space="preserve">used </w:t>
      </w:r>
      <w:r>
        <w:t xml:space="preserve">Designer SDK </w:t>
      </w:r>
      <w:r w:rsidR="002640FC">
        <w:t xml:space="preserve">version </w:t>
      </w:r>
      <w:r>
        <w:t xml:space="preserve">and the </w:t>
      </w:r>
      <w:proofErr w:type="spellStart"/>
      <w:r w:rsidRPr="002640FC">
        <w:rPr>
          <w:i/>
          <w:iCs/>
        </w:rPr>
        <w:t>NuGet.config</w:t>
      </w:r>
      <w:proofErr w:type="spellEnd"/>
      <w:r>
        <w:t xml:space="preserve"> setting.</w:t>
      </w:r>
      <w:r w:rsidR="002640FC">
        <w:t xml:space="preserve"> If at any point you </w:t>
      </w:r>
      <w:proofErr w:type="gramStart"/>
      <w:r w:rsidR="002640FC">
        <w:t>would need</w:t>
      </w:r>
      <w:proofErr w:type="gramEnd"/>
      <w:r w:rsidR="002640FC">
        <w:t xml:space="preserve"> to change the SDK version which are used throughout the solution, you would only need to change them in one spot: here.</w:t>
      </w:r>
    </w:p>
    <w:p w14:paraId="2CA33C53" w14:textId="64E4235E" w:rsidR="00D541E3" w:rsidRDefault="00D541E3" w:rsidP="00AD69FC">
      <w:pPr>
        <w:pStyle w:val="ListParagraph"/>
        <w:numPr>
          <w:ilvl w:val="0"/>
          <w:numId w:val="1"/>
        </w:numPr>
      </w:pPr>
      <w:proofErr w:type="spellStart"/>
      <w:r w:rsidRPr="00D541E3">
        <w:rPr>
          <w:b/>
          <w:bCs/>
        </w:rPr>
        <w:t>CustomControl</w:t>
      </w:r>
      <w:r w:rsidR="000273B7">
        <w:rPr>
          <w:b/>
          <w:bCs/>
        </w:rPr>
        <w:t>L</w:t>
      </w:r>
      <w:r w:rsidRPr="00D541E3">
        <w:rPr>
          <w:b/>
          <w:bCs/>
        </w:rPr>
        <w:t>ibrary.Client</w:t>
      </w:r>
      <w:proofErr w:type="spellEnd"/>
      <w:r>
        <w:t xml:space="preserve"> This is </w:t>
      </w:r>
      <w:r w:rsidR="002640FC">
        <w:t xml:space="preserve">a </w:t>
      </w:r>
      <w:r>
        <w:t>project</w:t>
      </w:r>
      <w:r w:rsidR="000273B7">
        <w:t xml:space="preserve"> of the same target framework </w:t>
      </w:r>
      <w:r w:rsidR="002640FC">
        <w:t xml:space="preserve">version </w:t>
      </w:r>
      <w:r w:rsidR="000273B7">
        <w:t>as Visual Studio</w:t>
      </w:r>
      <w:r>
        <w:t xml:space="preserve">, </w:t>
      </w:r>
      <w:r w:rsidR="000273B7">
        <w:t xml:space="preserve">and </w:t>
      </w:r>
      <w:r w:rsidR="002640FC">
        <w:t xml:space="preserve">it </w:t>
      </w:r>
      <w:r>
        <w:t xml:space="preserve">holds the actual </w:t>
      </w:r>
      <w:r w:rsidR="002640FC">
        <w:t>t</w:t>
      </w:r>
      <w:r>
        <w:t xml:space="preserve">ype </w:t>
      </w:r>
      <w:r w:rsidR="002640FC">
        <w:t>e</w:t>
      </w:r>
      <w:r>
        <w:t>ditor UI run</w:t>
      </w:r>
      <w:r w:rsidR="000273B7">
        <w:t>ning</w:t>
      </w:r>
      <w:r>
        <w:t xml:space="preserve"> in the context of Visual Studio. It also contains the </w:t>
      </w:r>
      <w:r w:rsidR="00E53965">
        <w:t>so-called</w:t>
      </w:r>
      <w:r>
        <w:t xml:space="preserve"> client </w:t>
      </w:r>
      <w:r w:rsidR="000273B7" w:rsidRPr="000273B7">
        <w:rPr>
          <w:i/>
          <w:iCs/>
        </w:rPr>
        <w:t>view model</w:t>
      </w:r>
      <w:r>
        <w:t>, which is a UI controller class</w:t>
      </w:r>
      <w:r w:rsidR="000273B7">
        <w:t>.</w:t>
      </w:r>
      <w:r>
        <w:t xml:space="preserve"> </w:t>
      </w:r>
      <w:r w:rsidR="000273B7">
        <w:t>It communicates</w:t>
      </w:r>
      <w:r>
        <w:t xml:space="preserve"> </w:t>
      </w:r>
      <w:r w:rsidR="000273B7">
        <w:t xml:space="preserve">on the one side </w:t>
      </w:r>
      <w:r>
        <w:t xml:space="preserve">with </w:t>
      </w:r>
      <w:r w:rsidR="002640FC">
        <w:t>its pendant in the</w:t>
      </w:r>
      <w:r>
        <w:t xml:space="preserve"> server process and controls the client-based UI </w:t>
      </w:r>
      <w:r w:rsidR="002640FC">
        <w:t xml:space="preserve">(a modal WinForms Dialog) </w:t>
      </w:r>
      <w:r>
        <w:t>on the other s</w:t>
      </w:r>
      <w:r w:rsidR="000273B7">
        <w:t>i</w:t>
      </w:r>
      <w:r>
        <w:t>de based on the server-provided data.</w:t>
      </w:r>
    </w:p>
    <w:p w14:paraId="5C0A6E48" w14:textId="5D4E312D" w:rsidR="00D541E3" w:rsidRDefault="000273B7" w:rsidP="00AD69FC">
      <w:pPr>
        <w:pStyle w:val="ListParagraph"/>
        <w:numPr>
          <w:ilvl w:val="0"/>
          <w:numId w:val="1"/>
        </w:numPr>
      </w:pPr>
      <w:proofErr w:type="spellStart"/>
      <w:r w:rsidRPr="00B4768B">
        <w:rPr>
          <w:b/>
          <w:bCs/>
        </w:rPr>
        <w:t>CustomControlLibrary.Server</w:t>
      </w:r>
      <w:proofErr w:type="spellEnd"/>
      <w:r w:rsidRPr="00B4768B">
        <w:rPr>
          <w:b/>
          <w:bCs/>
        </w:rPr>
        <w:t>:</w:t>
      </w:r>
      <w:r>
        <w:t xml:space="preserve"> This project hold</w:t>
      </w:r>
      <w:r w:rsidR="00E53965">
        <w:t>s</w:t>
      </w:r>
      <w:r>
        <w:t xml:space="preserve"> every aspect of the </w:t>
      </w:r>
      <w:r w:rsidR="002640FC">
        <w:t>c</w:t>
      </w:r>
      <w:r>
        <w:t xml:space="preserve">ontrol </w:t>
      </w:r>
      <w:r w:rsidR="002640FC">
        <w:t>d</w:t>
      </w:r>
      <w:r>
        <w:t xml:space="preserve">esigner, which needs to be executed in the context of the </w:t>
      </w:r>
      <w:r w:rsidR="00E53965">
        <w:t>server process</w:t>
      </w:r>
      <w:r w:rsidR="00B4768B">
        <w:t>. Those are</w:t>
      </w:r>
    </w:p>
    <w:p w14:paraId="603821D7" w14:textId="076D5203" w:rsidR="00B4768B" w:rsidRDefault="00B4768B" w:rsidP="00B4768B">
      <w:pPr>
        <w:pStyle w:val="ListParagraph"/>
        <w:numPr>
          <w:ilvl w:val="1"/>
          <w:numId w:val="1"/>
        </w:numPr>
      </w:pPr>
      <w:r>
        <w:t>The server-side view model, which provides the necessary data to the client-side view model.</w:t>
      </w:r>
    </w:p>
    <w:p w14:paraId="07EFF823" w14:textId="7D2AFA87" w:rsidR="00B4768B" w:rsidRDefault="00B4768B" w:rsidP="00B4768B">
      <w:pPr>
        <w:pStyle w:val="ListParagraph"/>
        <w:numPr>
          <w:ilvl w:val="1"/>
          <w:numId w:val="1"/>
        </w:numPr>
      </w:pPr>
      <w:r>
        <w:t>The factory class, which generates the server-side view model.</w:t>
      </w:r>
    </w:p>
    <w:p w14:paraId="74DA187B" w14:textId="05475629" w:rsidR="00B4768B" w:rsidRDefault="00B4768B" w:rsidP="00B4768B">
      <w:pPr>
        <w:pStyle w:val="ListParagraph"/>
        <w:numPr>
          <w:ilvl w:val="1"/>
          <w:numId w:val="1"/>
        </w:numPr>
      </w:pPr>
      <w:r>
        <w:t xml:space="preserve">A custom </w:t>
      </w:r>
      <w:proofErr w:type="spellStart"/>
      <w:r>
        <w:t>CodeDom</w:t>
      </w:r>
      <w:proofErr w:type="spellEnd"/>
      <w:r>
        <w:t xml:space="preserve"> serializer for the custom property type the type editor is handling, should one be needed.</w:t>
      </w:r>
    </w:p>
    <w:p w14:paraId="1CC10AFC" w14:textId="15E18C99" w:rsidR="00B4768B" w:rsidRDefault="00B4768B" w:rsidP="00B4768B">
      <w:pPr>
        <w:pStyle w:val="ListParagraph"/>
        <w:numPr>
          <w:ilvl w:val="1"/>
          <w:numId w:val="1"/>
        </w:numPr>
      </w:pPr>
      <w:r>
        <w:t xml:space="preserve">A custom </w:t>
      </w:r>
      <w:r w:rsidR="002640FC">
        <w:t>d</w:t>
      </w:r>
      <w:r>
        <w:t xml:space="preserve">esigner </w:t>
      </w:r>
      <w:r w:rsidR="002640FC">
        <w:t>a</w:t>
      </w:r>
      <w:r>
        <w:t xml:space="preserve">ction </w:t>
      </w:r>
      <w:r w:rsidR="002640FC">
        <w:t>l</w:t>
      </w:r>
      <w:r>
        <w:t xml:space="preserve">ist which can be accessed at design time through the </w:t>
      </w:r>
      <w:r w:rsidR="002640FC">
        <w:t>d</w:t>
      </w:r>
      <w:r>
        <w:t xml:space="preserve">esigner </w:t>
      </w:r>
      <w:r w:rsidR="002640FC">
        <w:t>a</w:t>
      </w:r>
      <w:r>
        <w:t xml:space="preserve">ction </w:t>
      </w:r>
      <w:r w:rsidR="002640FC">
        <w:t>g</w:t>
      </w:r>
      <w:r>
        <w:t xml:space="preserve">lyph of the control. Please note, that although these classes are hosted purely in the server-side designer assembly, the UI for the respective action list is still shown in the context of Visual Studio. But the communication to that end is done completely behind the scenes by the Designer SDK. So, </w:t>
      </w:r>
      <w:r w:rsidR="00966D2A">
        <w:t>even if</w:t>
      </w:r>
      <w:r>
        <w:t xml:space="preserve"> it looks like the </w:t>
      </w:r>
      <w:r w:rsidR="002640FC">
        <w:t>d</w:t>
      </w:r>
      <w:r>
        <w:t xml:space="preserve">esigner </w:t>
      </w:r>
      <w:r w:rsidR="002640FC">
        <w:t>a</w:t>
      </w:r>
      <w:r>
        <w:t xml:space="preserve">ction </w:t>
      </w:r>
      <w:r w:rsidR="002640FC">
        <w:t>l</w:t>
      </w:r>
      <w:r>
        <w:t>ist</w:t>
      </w:r>
      <w:r w:rsidR="00E53965">
        <w:t>s</w:t>
      </w:r>
      <w:r>
        <w:t xml:space="preserve"> are handled </w:t>
      </w:r>
      <w:r w:rsidR="002640FC">
        <w:t>exclusively</w:t>
      </w:r>
      <w:r w:rsidR="00E53965">
        <w:t xml:space="preserve"> </w:t>
      </w:r>
      <w:r>
        <w:t>by the server process, they are not.</w:t>
      </w:r>
      <w:r w:rsidR="00E53965">
        <w:t xml:space="preserve"> The rendering of the UI in the context of Visual Studio is completely </w:t>
      </w:r>
      <w:r w:rsidR="002640FC">
        <w:t xml:space="preserve">done </w:t>
      </w:r>
      <w:r w:rsidR="00E53965">
        <w:t xml:space="preserve">behind the scenes, and the </w:t>
      </w:r>
      <w:r w:rsidR="002640FC">
        <w:t xml:space="preserve">WinForms </w:t>
      </w:r>
      <w:r w:rsidR="00E53965">
        <w:t>Designer take</w:t>
      </w:r>
      <w:r w:rsidR="002640FC">
        <w:t>s</w:t>
      </w:r>
      <w:r w:rsidR="00E53965">
        <w:t xml:space="preserve"> care of the communication between the client and the server process completely on its own.</w:t>
      </w:r>
    </w:p>
    <w:p w14:paraId="275F18AD" w14:textId="4D7C2245" w:rsidR="00B4768B" w:rsidRDefault="00B4768B" w:rsidP="00B4768B">
      <w:pPr>
        <w:pStyle w:val="ListParagraph"/>
        <w:numPr>
          <w:ilvl w:val="1"/>
          <w:numId w:val="1"/>
        </w:numPr>
      </w:pPr>
      <w:r>
        <w:t xml:space="preserve">The actual </w:t>
      </w:r>
      <w:r w:rsidR="002640FC">
        <w:t>c</w:t>
      </w:r>
      <w:r>
        <w:t xml:space="preserve">ontrol </w:t>
      </w:r>
      <w:r w:rsidR="002640FC">
        <w:t>d</w:t>
      </w:r>
      <w:r>
        <w:t xml:space="preserve">esigner, which – as one example – paints the </w:t>
      </w:r>
      <w:r w:rsidR="002640FC">
        <w:t>a</w:t>
      </w:r>
      <w:r>
        <w:t xml:space="preserve">dornments for the controls. This is the only part of the UI which is actually rendered server-side, </w:t>
      </w:r>
      <w:r w:rsidR="002640FC">
        <w:t>and</w:t>
      </w:r>
      <w:r>
        <w:t xml:space="preserve"> although it looks like this rendering is done in the context of Visual Studio, it is not. The rendering of the Form and all its components at design time is done by the DesignToolsServer and just projected on the client-area of Visual Studio Design surface.</w:t>
      </w:r>
    </w:p>
    <w:p w14:paraId="3DC2E820" w14:textId="4F64D16C" w:rsidR="00B4768B" w:rsidRDefault="00B4768B" w:rsidP="00B4768B">
      <w:pPr>
        <w:pStyle w:val="ListParagraph"/>
        <w:numPr>
          <w:ilvl w:val="0"/>
          <w:numId w:val="1"/>
        </w:numPr>
      </w:pPr>
      <w:proofErr w:type="spellStart"/>
      <w:r w:rsidRPr="00966D2A">
        <w:rPr>
          <w:b/>
          <w:bCs/>
        </w:rPr>
        <w:t>Custom</w:t>
      </w:r>
      <w:r w:rsidR="00966D2A" w:rsidRPr="00966D2A">
        <w:rPr>
          <w:b/>
          <w:bCs/>
        </w:rPr>
        <w:t>ControlLibrary.Protocol</w:t>
      </w:r>
      <w:proofErr w:type="spellEnd"/>
      <w:r w:rsidR="00966D2A" w:rsidRPr="00966D2A">
        <w:rPr>
          <w:b/>
          <w:bCs/>
        </w:rPr>
        <w:t>:</w:t>
      </w:r>
      <w:r w:rsidR="00966D2A">
        <w:t xml:space="preserve"> Th</w:t>
      </w:r>
      <w:r w:rsidR="002640FC">
        <w:t>is</w:t>
      </w:r>
      <w:r w:rsidR="00966D2A">
        <w:t xml:space="preserve"> project </w:t>
      </w:r>
      <w:r w:rsidR="002640FC">
        <w:t>contains</w:t>
      </w:r>
      <w:r w:rsidR="00966D2A">
        <w:t xml:space="preserve"> all the classes which are necessary for the communication between the client and the server process via </w:t>
      </w:r>
      <w:hyperlink r:id="rId9" w:history="1">
        <w:r w:rsidR="00966D2A" w:rsidRPr="00966D2A">
          <w:rPr>
            <w:rStyle w:val="Hyperlink"/>
          </w:rPr>
          <w:t>JSON-RPC</w:t>
        </w:r>
      </w:hyperlink>
      <w:r w:rsidR="00966D2A">
        <w:t>. The Designer SDK provides a series of base</w:t>
      </w:r>
      <w:r w:rsidR="002640FC">
        <w:t xml:space="preserve"> </w:t>
      </w:r>
      <w:r w:rsidR="00966D2A">
        <w:t>classes which are optimized for transferring WinForms-typical data types between the client- and the server-process. A typical protocol library for a control designer builds on those classes.</w:t>
      </w:r>
    </w:p>
    <w:p w14:paraId="00D4A299" w14:textId="22AE6076" w:rsidR="00966D2A" w:rsidRDefault="00E53965" w:rsidP="00B4768B">
      <w:pPr>
        <w:pStyle w:val="ListParagraph"/>
        <w:numPr>
          <w:ilvl w:val="0"/>
          <w:numId w:val="1"/>
        </w:numPr>
      </w:pPr>
      <w:proofErr w:type="spellStart"/>
      <w:r w:rsidRPr="00E53965">
        <w:rPr>
          <w:b/>
          <w:bCs/>
        </w:rPr>
        <w:t>CustomControlLibrary</w:t>
      </w:r>
      <w:proofErr w:type="spellEnd"/>
      <w:r w:rsidRPr="00E53965">
        <w:rPr>
          <w:b/>
          <w:bCs/>
        </w:rPr>
        <w:t>:</w:t>
      </w:r>
      <w:r>
        <w:t xml:space="preserve"> This is the project, which contains your actual custom control(s).</w:t>
      </w:r>
    </w:p>
    <w:p w14:paraId="16B741F9" w14:textId="3961B790" w:rsidR="00E53965" w:rsidRDefault="00E53965" w:rsidP="00B4768B">
      <w:pPr>
        <w:pStyle w:val="ListParagraph"/>
        <w:numPr>
          <w:ilvl w:val="0"/>
          <w:numId w:val="1"/>
        </w:numPr>
      </w:pPr>
      <w:proofErr w:type="spellStart"/>
      <w:r w:rsidRPr="00E53965">
        <w:rPr>
          <w:b/>
          <w:bCs/>
        </w:rPr>
        <w:t>CustomControlLibrary.Package</w:t>
      </w:r>
      <w:proofErr w:type="spellEnd"/>
      <w:r w:rsidRPr="00E53965">
        <w:rPr>
          <w:b/>
          <w:bCs/>
        </w:rPr>
        <w:t>:</w:t>
      </w:r>
      <w:r>
        <w:t xml:space="preserve"> This is the project which creates the NuGet package. This NuGet package organizes the individual control designer components for the DesignToolsServer </w:t>
      </w:r>
      <w:r w:rsidR="00361A7B">
        <w:t xml:space="preserve">server process </w:t>
      </w:r>
      <w:r>
        <w:t xml:space="preserve">and the Visual Studio client process </w:t>
      </w:r>
      <w:r w:rsidR="00813507">
        <w:t>in</w:t>
      </w:r>
      <w:r>
        <w:t xml:space="preserve"> respective folders, so that the required parts are available for the processes at design time.</w:t>
      </w:r>
    </w:p>
    <w:p w14:paraId="0ADC7D7C" w14:textId="55677567" w:rsidR="00E53965" w:rsidRDefault="00813507" w:rsidP="001171ED">
      <w:pPr>
        <w:pStyle w:val="Heading2"/>
      </w:pPr>
      <w:r>
        <w:lastRenderedPageBreak/>
        <w:t>Invoking Type Editors, In Process vs. Out-Of-Process</w:t>
      </w:r>
    </w:p>
    <w:p w14:paraId="7D0FCBAD" w14:textId="42F81E5E" w:rsidR="00813507" w:rsidRDefault="00813507" w:rsidP="00813507">
      <w:r>
        <w:t xml:space="preserve">In the classic framework, invoking of a </w:t>
      </w:r>
      <w:r w:rsidR="00361A7B">
        <w:t>t</w:t>
      </w:r>
      <w:r>
        <w:t xml:space="preserve">ype </w:t>
      </w:r>
      <w:r w:rsidR="00361A7B">
        <w:t>e</w:t>
      </w:r>
      <w:r>
        <w:t xml:space="preserve">ditor </w:t>
      </w:r>
      <w:r w:rsidR="00361A7B">
        <w:t xml:space="preserve">is </w:t>
      </w:r>
      <w:r>
        <w:t xml:space="preserve">a </w:t>
      </w:r>
      <w:r w:rsidR="00390075">
        <w:t>straightforward</w:t>
      </w:r>
      <w:r>
        <w:t xml:space="preserve"> procedure</w:t>
      </w:r>
      <w:r w:rsidR="00361A7B">
        <w:t>. Here is what happens, when the user triggers to edit a value of a property by opening a type editor via the Visual Studio’s property browser:</w:t>
      </w:r>
    </w:p>
    <w:p w14:paraId="284DFB7E" w14:textId="57528EBB" w:rsidR="00813507" w:rsidRDefault="00813507" w:rsidP="00813507">
      <w:pPr>
        <w:pStyle w:val="ListParagraph"/>
        <w:numPr>
          <w:ilvl w:val="0"/>
          <w:numId w:val="1"/>
        </w:numPr>
      </w:pPr>
      <w:r>
        <w:t xml:space="preserve">The user wants to set a </w:t>
      </w:r>
      <w:r w:rsidR="002743AF">
        <w:t xml:space="preserve">value for a </w:t>
      </w:r>
      <w:r>
        <w:t xml:space="preserve">property </w:t>
      </w:r>
      <w:r w:rsidR="002743AF">
        <w:t>of a</w:t>
      </w:r>
      <w:r>
        <w:t xml:space="preserve"> control which either doesn’t have a </w:t>
      </w:r>
      <w:r w:rsidR="009C44AF">
        <w:t xml:space="preserve">default </w:t>
      </w:r>
      <w:r>
        <w:t>string representation</w:t>
      </w:r>
      <w:r w:rsidR="009C44AF">
        <w:t xml:space="preserve"> (like an image or a sound file)</w:t>
      </w:r>
      <w:r>
        <w:t xml:space="preserve"> or is a composite property</w:t>
      </w:r>
      <w:r w:rsidR="00361A7B">
        <w:t xml:space="preserve"> type</w:t>
      </w:r>
      <w:r>
        <w:t>, which demands a more complex user interaction. A type editor for that property type is defined by the `</w:t>
      </w:r>
      <w:proofErr w:type="spellStart"/>
      <w:r>
        <w:t>EditorAttribute</w:t>
      </w:r>
      <w:proofErr w:type="spellEnd"/>
      <w:r>
        <w:t>` (see class `</w:t>
      </w:r>
      <w:proofErr w:type="spellStart"/>
      <w:r>
        <w:t>CustomPropertyStore</w:t>
      </w:r>
      <w:proofErr w:type="spellEnd"/>
      <w:r>
        <w:t>` in the template project</w:t>
      </w:r>
      <w:r w:rsidR="00361A7B">
        <w:t xml:space="preserve"> as an example</w:t>
      </w:r>
      <w:r>
        <w:t>).</w:t>
      </w:r>
    </w:p>
    <w:p w14:paraId="7BAA8676" w14:textId="66203639" w:rsidR="00AD69FC" w:rsidRDefault="00813507" w:rsidP="003F02FD">
      <w:pPr>
        <w:pStyle w:val="ListParagraph"/>
        <w:numPr>
          <w:ilvl w:val="0"/>
          <w:numId w:val="1"/>
        </w:numPr>
      </w:pPr>
      <w:r>
        <w:t xml:space="preserve">The custom type editor class, which is </w:t>
      </w:r>
      <w:r w:rsidR="00101BA8">
        <w:t xml:space="preserve">usually provided along with the type the custom control provides for that special property, is instantiated when the user clicks on the …-Button in the property’s cell of </w:t>
      </w:r>
      <w:r w:rsidR="00361A7B">
        <w:t xml:space="preserve">Visual Studio’s </w:t>
      </w:r>
      <w:r w:rsidR="00101BA8">
        <w:t>property browser.</w:t>
      </w:r>
    </w:p>
    <w:p w14:paraId="601063CD" w14:textId="2CCFFA90" w:rsidR="00834FF9" w:rsidRDefault="00834FF9" w:rsidP="003F02FD">
      <w:pPr>
        <w:pStyle w:val="ListParagraph"/>
        <w:numPr>
          <w:ilvl w:val="0"/>
          <w:numId w:val="1"/>
        </w:numPr>
      </w:pPr>
      <w:r>
        <w:t xml:space="preserve">The property browser now calls the </w:t>
      </w:r>
      <w:r w:rsidR="002743AF">
        <w:t>`</w:t>
      </w:r>
      <w:proofErr w:type="spellStart"/>
      <w:r>
        <w:t>EditValue</w:t>
      </w:r>
      <w:proofErr w:type="spellEnd"/>
      <w:r w:rsidR="002743AF">
        <w:t>` method</w:t>
      </w:r>
      <w:r>
        <w:t xml:space="preserve"> of the type </w:t>
      </w:r>
      <w:r w:rsidR="00DF7A71">
        <w:t>editor and</w:t>
      </w:r>
      <w:r>
        <w:t xml:space="preserve"> passes the value of the property to set. I</w:t>
      </w:r>
      <w:r w:rsidR="00101BA8">
        <w:t xml:space="preserve">n other words: </w:t>
      </w:r>
      <w:r>
        <w:t>The type editor receives t</w:t>
      </w:r>
      <w:r w:rsidR="00101BA8">
        <w:t xml:space="preserve">he instance of the custom property. In the example of the </w:t>
      </w:r>
      <w:r>
        <w:t>`</w:t>
      </w:r>
      <w:proofErr w:type="spellStart"/>
      <w:r w:rsidR="00101BA8">
        <w:t>BackgroundImage</w:t>
      </w:r>
      <w:proofErr w:type="spellEnd"/>
      <w:r>
        <w:t>`</w:t>
      </w:r>
      <w:r w:rsidR="00101BA8">
        <w:t xml:space="preserve"> property of the Button control, the instance would be the actual image. In our template example, that instance would be of type </w:t>
      </w:r>
      <w:r>
        <w:t>`</w:t>
      </w:r>
      <w:proofErr w:type="spellStart"/>
      <w:r w:rsidR="00101BA8">
        <w:t>CustomPropertyStore</w:t>
      </w:r>
      <w:proofErr w:type="spellEnd"/>
      <w:r>
        <w:t>`</w:t>
      </w:r>
      <w:r w:rsidR="00101BA8">
        <w:t>.</w:t>
      </w:r>
    </w:p>
    <w:p w14:paraId="763852BC" w14:textId="25BE0F75" w:rsidR="00492E6E" w:rsidRDefault="00834FF9" w:rsidP="003F02FD">
      <w:pPr>
        <w:pStyle w:val="ListParagraph"/>
        <w:numPr>
          <w:ilvl w:val="0"/>
          <w:numId w:val="1"/>
        </w:numPr>
      </w:pPr>
      <w:r>
        <w:t xml:space="preserve">The type editor now gets the </w:t>
      </w:r>
      <w:r w:rsidR="00492E6E">
        <w:t>`</w:t>
      </w:r>
      <w:proofErr w:type="spellStart"/>
      <w:r>
        <w:t>UIDialogService</w:t>
      </w:r>
      <w:proofErr w:type="spellEnd"/>
      <w:r w:rsidR="00492E6E">
        <w:t>`</w:t>
      </w:r>
      <w:r>
        <w:t xml:space="preserve">, which enables the type editor to display a modal (WinForms) dialog in the context of Visual Studio. It is important to show the dialog in </w:t>
      </w:r>
      <w:r w:rsidR="00361A7B">
        <w:t xml:space="preserve">the </w:t>
      </w:r>
      <w:r>
        <w:t>context</w:t>
      </w:r>
      <w:r w:rsidR="00361A7B">
        <w:t xml:space="preserve"> of Visual Studio</w:t>
      </w:r>
      <w:r>
        <w:t xml:space="preserve">, because otherwise </w:t>
      </w:r>
      <w:r w:rsidR="00492E6E">
        <w:t>Windows message processing queues of different processes would run concurrently and quickly dead-lock each other, so that Visual Studio would freeze.</w:t>
      </w:r>
    </w:p>
    <w:p w14:paraId="70B17E9C" w14:textId="12584A8E" w:rsidR="00492E6E" w:rsidRDefault="00492E6E" w:rsidP="003F02FD">
      <w:pPr>
        <w:pStyle w:val="ListParagraph"/>
        <w:numPr>
          <w:ilvl w:val="0"/>
          <w:numId w:val="1"/>
        </w:numPr>
      </w:pPr>
      <w:r>
        <w:t>The UI converts the value in an editable format, gets the updates from the users, and then converts the edits back to the type of that control’s cust</w:t>
      </w:r>
      <w:r w:rsidR="00361A7B">
        <w:t>o</w:t>
      </w:r>
      <w:r>
        <w:t xml:space="preserve">m property. The value, which the type editor returns, is now assigned </w:t>
      </w:r>
      <w:r w:rsidR="00361A7B">
        <w:t xml:space="preserve">by the property browser </w:t>
      </w:r>
      <w:r>
        <w:t>to the property.</w:t>
      </w:r>
    </w:p>
    <w:p w14:paraId="71093C53" w14:textId="77777777" w:rsidR="00361A7B" w:rsidRDefault="00492E6E" w:rsidP="00492E6E">
      <w:r>
        <w:t>And here now is the all-important difference</w:t>
      </w:r>
      <w:r w:rsidR="00FA3CBC">
        <w:t xml:space="preserve"> </w:t>
      </w:r>
      <w:r w:rsidR="00361A7B">
        <w:t xml:space="preserve">compared </w:t>
      </w:r>
      <w:r w:rsidR="00FA3CBC">
        <w:t xml:space="preserve">to the </w:t>
      </w:r>
      <w:r w:rsidR="00361A7B">
        <w:t>o</w:t>
      </w:r>
      <w:r w:rsidR="00FA3CBC">
        <w:t>ut-</w:t>
      </w:r>
      <w:r w:rsidR="00361A7B">
        <w:t>o</w:t>
      </w:r>
      <w:r w:rsidR="00FA3CBC">
        <w:t>f-</w:t>
      </w:r>
      <w:r w:rsidR="00361A7B">
        <w:t>p</w:t>
      </w:r>
      <w:r w:rsidR="00FA3CBC">
        <w:t xml:space="preserve">rocess </w:t>
      </w:r>
      <w:r w:rsidR="00361A7B">
        <w:t xml:space="preserve">Designer </w:t>
      </w:r>
      <w:r w:rsidR="00FA3CBC">
        <w:t>scenario</w:t>
      </w:r>
      <w:r>
        <w:t xml:space="preserve">: When the property browser asks the </w:t>
      </w:r>
      <w:proofErr w:type="spellStart"/>
      <w:r>
        <w:t>UITypeEditor</w:t>
      </w:r>
      <w:proofErr w:type="spellEnd"/>
      <w:r>
        <w:t xml:space="preserve"> to display the visual representation </w:t>
      </w:r>
      <w:r w:rsidR="00FA3CBC">
        <w:t>of the</w:t>
      </w:r>
      <w:r w:rsidR="00F41912">
        <w:t xml:space="preserve"> value, that type’</w:t>
      </w:r>
      <w:r w:rsidR="00183236">
        <w:t>s</w:t>
      </w:r>
      <w:r w:rsidR="00F41912">
        <w:t xml:space="preserve"> value is not available</w:t>
      </w:r>
      <w:r w:rsidR="00361A7B">
        <w:t xml:space="preserve"> in the context of Visual Studio</w:t>
      </w:r>
      <w:r w:rsidR="00F41912">
        <w:t>. The reason: The property browser runs in a process</w:t>
      </w:r>
      <w:r w:rsidR="00361A7B">
        <w:t xml:space="preserve"> </w:t>
      </w:r>
      <w:r w:rsidR="00F41912">
        <w:t xml:space="preserve"> </w:t>
      </w:r>
      <w:r w:rsidR="00361A7B">
        <w:t xml:space="preserve">targeting a different .NET version </w:t>
      </w:r>
      <w:r w:rsidR="00B7643E">
        <w:t>than</w:t>
      </w:r>
      <w:r w:rsidR="00F41912">
        <w:t xml:space="preserve"> the process that defines the type. Visual Studio runs, for example, against .NET Framework 4.7.2 while </w:t>
      </w:r>
      <w:r w:rsidR="00183236">
        <w:t xml:space="preserve">the custom control library you are developing is </w:t>
      </w:r>
      <w:r w:rsidR="000E6B14">
        <w:t>e.</w:t>
      </w:r>
      <w:r w:rsidR="00361A7B">
        <w:t xml:space="preserve"> </w:t>
      </w:r>
      <w:r w:rsidR="000E6B14">
        <w:t>g.</w:t>
      </w:r>
      <w:r w:rsidR="00183236">
        <w:t xml:space="preserve"> targeting</w:t>
      </w:r>
      <w:r w:rsidR="00F41912">
        <w:t xml:space="preserve"> .NET 7. There is </w:t>
      </w:r>
      <w:r w:rsidR="00183236">
        <w:t xml:space="preserve">simply </w:t>
      </w:r>
      <w:r w:rsidR="00F41912">
        <w:t>no way that .NET Framework can deal with types defined in</w:t>
      </w:r>
      <w:r w:rsidR="00183236">
        <w:t xml:space="preserve"> or based on types defined </w:t>
      </w:r>
      <w:r w:rsidR="00F41912">
        <w:t xml:space="preserve">.NET 7. So, instead of giving the </w:t>
      </w:r>
      <w:proofErr w:type="spellStart"/>
      <w:r w:rsidR="00F41912">
        <w:t>UITypeEditor</w:t>
      </w:r>
      <w:proofErr w:type="spellEnd"/>
      <w:r w:rsidR="00F41912">
        <w:t xml:space="preserve"> the </w:t>
      </w:r>
      <w:r w:rsidR="00EA19B0">
        <w:t>control’s custom/special property’s value directly, it</w:t>
      </w:r>
      <w:r w:rsidR="00361A7B">
        <w:t>’</w:t>
      </w:r>
      <w:r w:rsidR="00EA19B0">
        <w:t xml:space="preserve">s handing it </w:t>
      </w:r>
      <w:r w:rsidR="00361A7B">
        <w:t xml:space="preserve">via </w:t>
      </w:r>
      <w:r w:rsidR="00EA19B0">
        <w:t xml:space="preserve">a </w:t>
      </w:r>
      <w:r w:rsidR="00183236">
        <w:t xml:space="preserve">so-called </w:t>
      </w:r>
      <w:r w:rsidR="00EA19B0" w:rsidRPr="00361A7B">
        <w:rPr>
          <w:i/>
          <w:iCs/>
        </w:rPr>
        <w:t>proxy object</w:t>
      </w:r>
      <w:r w:rsidR="00EA19B0">
        <w:t>.</w:t>
      </w:r>
      <w:r w:rsidR="00183236">
        <w:t xml:space="preserve"> </w:t>
      </w:r>
    </w:p>
    <w:p w14:paraId="079D4719" w14:textId="74B2250C" w:rsidR="00183236" w:rsidRDefault="00361A7B" w:rsidP="00492E6E">
      <w:r>
        <w:t xml:space="preserve">The concept of proxy objects in the client (Visual Studio) process does require a special infrastructure for handling user inputs in custom type editors. </w:t>
      </w:r>
      <w:r w:rsidR="00183236">
        <w:t>Let’s look at what infrastructure components of the Designer we need to understand, before we talk about the workflow for setting the value in the OOP scenario:</w:t>
      </w:r>
    </w:p>
    <w:p w14:paraId="65FE5E58" w14:textId="3EF7337B" w:rsidR="00183236" w:rsidRDefault="00361A7B" w:rsidP="00183236">
      <w:pPr>
        <w:pStyle w:val="ListParagraph"/>
        <w:numPr>
          <w:ilvl w:val="0"/>
          <w:numId w:val="1"/>
        </w:numPr>
      </w:pPr>
      <w:r>
        <w:rPr>
          <w:b/>
          <w:bCs/>
        </w:rPr>
        <w:t xml:space="preserve">Using </w:t>
      </w:r>
      <w:r w:rsidR="00183236" w:rsidRPr="003D1278">
        <w:rPr>
          <w:b/>
          <w:bCs/>
        </w:rPr>
        <w:t>View</w:t>
      </w:r>
      <w:r>
        <w:rPr>
          <w:b/>
          <w:bCs/>
        </w:rPr>
        <w:t xml:space="preserve"> </w:t>
      </w:r>
      <w:r w:rsidR="00183236" w:rsidRPr="003D1278">
        <w:rPr>
          <w:b/>
          <w:bCs/>
        </w:rPr>
        <w:t>Models:</w:t>
      </w:r>
      <w:r w:rsidR="00183236">
        <w:t xml:space="preserve"> </w:t>
      </w:r>
      <w:r>
        <w:t xml:space="preserve">View models are for controlling aspects of a UI without having a direct reference to the UI specific components. Don’t confuse view models in the context of the WinForms Designer with view models you might know from XAML languages, though! They are only remote relatives. Yes, they are controlling the UI in a </w:t>
      </w:r>
      <w:r w:rsidR="0055615E">
        <w:t xml:space="preserve">UI-technology independent </w:t>
      </w:r>
      <w:r>
        <w:t>way</w:t>
      </w:r>
      <w:r w:rsidR="0055615E">
        <w:t xml:space="preserve"> – and that’s the main aspect of a view model</w:t>
      </w:r>
      <w:r>
        <w:t xml:space="preserve">. But no, </w:t>
      </w:r>
      <w:r w:rsidR="0055615E">
        <w:t xml:space="preserve">in contrast to XAML, </w:t>
      </w:r>
      <w:r>
        <w:t xml:space="preserve">they are not doing this by direct data binding. View </w:t>
      </w:r>
      <w:r w:rsidR="0055615E">
        <w:t>m</w:t>
      </w:r>
      <w:r>
        <w:t xml:space="preserve">odels in the context of the Designer are rather used, to sync certain </w:t>
      </w:r>
      <w:r>
        <w:lastRenderedPageBreak/>
        <w:t xml:space="preserve">conditions of the UI between the client and the server process. </w:t>
      </w:r>
      <w:r w:rsidR="00183236">
        <w:t>The class `</w:t>
      </w:r>
      <w:proofErr w:type="spellStart"/>
      <w:r w:rsidR="00183236">
        <w:t>CustomTypeEditorVMClient</w:t>
      </w:r>
      <w:proofErr w:type="spellEnd"/>
      <w:r w:rsidR="00183236">
        <w:t>` provides a static method `Create`</w:t>
      </w:r>
      <w:r w:rsidR="0055615E">
        <w:t>, which is the dedicated way to create a view model</w:t>
      </w:r>
      <w:r w:rsidR="00183236">
        <w:t xml:space="preserve">. You pass it the service provider and </w:t>
      </w:r>
      <w:r w:rsidR="0055615E">
        <w:t xml:space="preserve">also </w:t>
      </w:r>
      <w:r w:rsidR="00183236">
        <w:t xml:space="preserve">the proxy object </w:t>
      </w:r>
      <w:r w:rsidR="0055615E">
        <w:t xml:space="preserve">of the instance of the property value to edit, which </w:t>
      </w:r>
      <w:r w:rsidR="00183236">
        <w:t>the client-side type editor just got from the property browser.</w:t>
      </w:r>
    </w:p>
    <w:p w14:paraId="6A763B6B" w14:textId="50E14235" w:rsidR="00183236" w:rsidRDefault="00183236" w:rsidP="00183236">
      <w:pPr>
        <w:pStyle w:val="ListParagraph"/>
        <w:numPr>
          <w:ilvl w:val="0"/>
          <w:numId w:val="1"/>
        </w:numPr>
      </w:pPr>
      <w:r w:rsidRPr="003D1278">
        <w:rPr>
          <w:b/>
          <w:bCs/>
        </w:rPr>
        <w:t>Sessions</w:t>
      </w:r>
      <w:r>
        <w:rPr>
          <w:b/>
          <w:bCs/>
        </w:rPr>
        <w:t xml:space="preserve"> and the </w:t>
      </w:r>
      <w:proofErr w:type="spellStart"/>
      <w:r>
        <w:rPr>
          <w:b/>
          <w:bCs/>
        </w:rPr>
        <w:t>DesignToolsClient</w:t>
      </w:r>
      <w:proofErr w:type="spellEnd"/>
      <w:r w:rsidRPr="003D1278">
        <w:rPr>
          <w:b/>
          <w:bCs/>
        </w:rPr>
        <w:t>:</w:t>
      </w:r>
      <w:r>
        <w:t xml:space="preserve"> For the communication with the DesignToolsServer server process, </w:t>
      </w:r>
      <w:r w:rsidR="0055615E">
        <w:t xml:space="preserve">the Designer not only </w:t>
      </w:r>
      <w:proofErr w:type="gramStart"/>
      <w:r w:rsidR="0055615E">
        <w:t>need</w:t>
      </w:r>
      <w:proofErr w:type="gramEnd"/>
      <w:r w:rsidR="0055615E">
        <w:t xml:space="preserve"> the endpoint on the server, but also on </w:t>
      </w:r>
      <w:r>
        <w:t xml:space="preserve">the client side. The </w:t>
      </w:r>
      <w:r w:rsidR="00704E7C">
        <w:t>`</w:t>
      </w:r>
      <w:proofErr w:type="spellStart"/>
      <w:r>
        <w:t>DesignToolsClient</w:t>
      </w:r>
      <w:proofErr w:type="spellEnd"/>
      <w:r w:rsidR="00704E7C">
        <w:t>`</w:t>
      </w:r>
      <w:r>
        <w:t xml:space="preserve"> class represents </w:t>
      </w:r>
      <w:r w:rsidR="0055615E">
        <w:t xml:space="preserve">that client-side </w:t>
      </w:r>
      <w:r>
        <w:t xml:space="preserve">endpoint and provides the basic mechanisms for communication with the server. To separate the concerns of each open designable WinForms document within Visual Studio, each open Designer is associated with a session. The `Create` method in the sample shows how to retrieve a session along with and the </w:t>
      </w:r>
      <w:r w:rsidR="00704E7C">
        <w:t>`</w:t>
      </w:r>
      <w:proofErr w:type="spellStart"/>
      <w:r>
        <w:t>DesignToolsClient</w:t>
      </w:r>
      <w:proofErr w:type="spellEnd"/>
      <w:r w:rsidR="00704E7C">
        <w:t>`</w:t>
      </w:r>
      <w:r>
        <w:t xml:space="preserve"> through the service provider, and can now, with both objects, talk to the server – in this case to create the respective </w:t>
      </w:r>
      <w:r w:rsidRPr="0055615E">
        <w:rPr>
          <w:i/>
          <w:iCs/>
        </w:rPr>
        <w:t>server-side</w:t>
      </w:r>
      <w:r>
        <w:t xml:space="preserve"> view model.</w:t>
      </w:r>
    </w:p>
    <w:p w14:paraId="54D275D3" w14:textId="25A3824D" w:rsidR="00183236" w:rsidRDefault="00183236" w:rsidP="00183236">
      <w:pPr>
        <w:pStyle w:val="ListParagraph"/>
        <w:numPr>
          <w:ilvl w:val="0"/>
          <w:numId w:val="1"/>
        </w:numPr>
      </w:pPr>
      <w:r w:rsidRPr="0094055A">
        <w:rPr>
          <w:b/>
          <w:bCs/>
        </w:rPr>
        <w:t>Proxy classes:</w:t>
      </w:r>
      <w:r w:rsidR="0055615E">
        <w:rPr>
          <w:b/>
          <w:bCs/>
        </w:rPr>
        <w:t xml:space="preserve"> </w:t>
      </w:r>
      <w:r w:rsidR="0055615E" w:rsidRPr="0055615E">
        <w:t>Th</w:t>
      </w:r>
      <w:r w:rsidR="0055615E">
        <w:t>ese classes solve the basic challenge: Representing objects of server-</w:t>
      </w:r>
      <w:proofErr w:type="gramStart"/>
      <w:r w:rsidR="0055615E">
        <w:t>side ,NET</w:t>
      </w:r>
      <w:proofErr w:type="gramEnd"/>
      <w:r w:rsidR="0055615E">
        <w:t xml:space="preserve"> version types which are not known to the client. If you select a component in the Designer, what the property browser “sees” is a proxy object which kind of points to the real object in the server process, not the actual one. </w:t>
      </w:r>
      <w:proofErr w:type="gramStart"/>
      <w:r w:rsidR="0055615E">
        <w:t>A value</w:t>
      </w:r>
      <w:proofErr w:type="gramEnd"/>
      <w:r w:rsidR="0055615E">
        <w:t xml:space="preserve"> of a property of a complex type is also </w:t>
      </w:r>
      <w:r w:rsidR="005F5F8F">
        <w:t xml:space="preserve">represented by </w:t>
      </w:r>
      <w:r w:rsidR="0055615E">
        <w:t xml:space="preserve">a proxy object, since – again – </w:t>
      </w:r>
      <w:r w:rsidR="005F5F8F">
        <w:t>its</w:t>
      </w:r>
      <w:r w:rsidR="0055615E">
        <w:t xml:space="preserve"> type only exists on the server, because it’s targeting a different </w:t>
      </w:r>
      <w:r w:rsidR="005F5F8F">
        <w:t xml:space="preserve">.NET </w:t>
      </w:r>
      <w:r w:rsidR="0055615E">
        <w:t xml:space="preserve">version. </w:t>
      </w:r>
      <w:r w:rsidR="005F5F8F">
        <w:t>And yet again: Also, t</w:t>
      </w:r>
      <w:r>
        <w:t>he view model returned from the server is not the actual server-side view model instance (it can’t, because</w:t>
      </w:r>
      <w:r w:rsidR="005F5F8F">
        <w:t>,</w:t>
      </w:r>
      <w:r>
        <w:t xml:space="preserve"> </w:t>
      </w:r>
      <w:r w:rsidR="005F5F8F">
        <w:t xml:space="preserve">again, </w:t>
      </w:r>
      <w:r>
        <w:t xml:space="preserve">it might contain or be based on types that are not existing in the client-side target framework) but </w:t>
      </w:r>
      <w:r w:rsidR="00704E7C">
        <w:t xml:space="preserve">what we call </w:t>
      </w:r>
      <w:r>
        <w:t xml:space="preserve">a proxy class, so, </w:t>
      </w:r>
      <w:r w:rsidR="005F5F8F">
        <w:t xml:space="preserve">the </w:t>
      </w:r>
      <w:r>
        <w:t xml:space="preserve">pointer to the actual server-side </w:t>
      </w:r>
      <w:r w:rsidR="00704E7C">
        <w:t>hosted instance</w:t>
      </w:r>
      <w:r w:rsidR="005F5F8F">
        <w:t xml:space="preserve">. </w:t>
      </w:r>
      <w:r>
        <w:t xml:space="preserve">The client-side view model will need this </w:t>
      </w:r>
      <w:r w:rsidR="005F5F8F">
        <w:t>view model-</w:t>
      </w:r>
      <w:r>
        <w:t>proxy to synchronize necessary data across the process boundaries.</w:t>
      </w:r>
    </w:p>
    <w:p w14:paraId="4428A2E7" w14:textId="1B186B2D" w:rsidR="00183236" w:rsidRDefault="00183236" w:rsidP="00704E7C">
      <w:pPr>
        <w:pStyle w:val="ListParagraph"/>
        <w:numPr>
          <w:ilvl w:val="0"/>
          <w:numId w:val="1"/>
        </w:numPr>
      </w:pPr>
      <w:r w:rsidRPr="00704E7C">
        <w:rPr>
          <w:b/>
          <w:bCs/>
        </w:rPr>
        <w:t>Data transport and remote procedure calls:</w:t>
      </w:r>
      <w:r>
        <w:t xml:space="preserve"> The communication between client and server is always synchronous, so blocking: You define endpoints in the server-process, which the client calls. Basically, each endpoint needs three dedicated classes: A </w:t>
      </w:r>
      <w:r w:rsidRPr="00704E7C">
        <w:rPr>
          <w:i/>
          <w:iCs/>
        </w:rPr>
        <w:t>Request</w:t>
      </w:r>
      <w:r>
        <w:t xml:space="preserve"> class, defined in the Protocol project (see below), which transports necessary data to the DesignToolsServer. A </w:t>
      </w:r>
      <w:r w:rsidRPr="00704E7C">
        <w:rPr>
          <w:i/>
          <w:iCs/>
        </w:rPr>
        <w:t>Response</w:t>
      </w:r>
      <w:r>
        <w:t xml:space="preserve"> class, which transports result data back to the client process – also defined in the Protocol project. And lastly a </w:t>
      </w:r>
      <w:r w:rsidRPr="00704E7C">
        <w:rPr>
          <w:i/>
          <w:iCs/>
        </w:rPr>
        <w:t>Handler</w:t>
      </w:r>
      <w:r>
        <w:t xml:space="preserve"> class, which is the server-side remote-procedure to call, if you will. In this template, two endpoints are already predefined: `</w:t>
      </w:r>
      <w:proofErr w:type="spellStart"/>
      <w:r>
        <w:t>CreateCustomTypeEditorVM</w:t>
      </w:r>
      <w:proofErr w:type="spellEnd"/>
      <w:r>
        <w:t>` creates the server-side view model, whose instance is then hosted as a proxy-object in the client-side view model, so the communication and data exchange can be simplified over those two instances. And then there is also the `</w:t>
      </w:r>
      <w:proofErr w:type="spellStart"/>
      <w:r>
        <w:t>TypeEditorOKClick</w:t>
      </w:r>
      <w:proofErr w:type="spellEnd"/>
      <w:r>
        <w:t xml:space="preserve">` endpoint: This method is called when the user clicked the OK button of the type editor during design time to indicate that they changed the value passed by the property browser. Since the custom property type only exists in the DesignToolsServer, the client can only pass over the individual data fragments from what the user entered in the dialog to the server process. But it is the server which then creates the actual </w:t>
      </w:r>
      <w:r w:rsidR="005F5F8F">
        <w:t xml:space="preserve">instance of the </w:t>
      </w:r>
      <w:r>
        <w:t xml:space="preserve">value of what </w:t>
      </w:r>
      <w:r w:rsidR="005F5F8F">
        <w:t>it</w:t>
      </w:r>
      <w:r>
        <w:t xml:space="preserve"> go</w:t>
      </w:r>
      <w:r w:rsidR="005F5F8F">
        <w:t>t</w:t>
      </w:r>
      <w:r>
        <w:t xml:space="preserve"> passed from the client</w:t>
      </w:r>
      <w:r w:rsidR="005F5F8F">
        <w:t>.</w:t>
      </w:r>
      <w:r>
        <w:t xml:space="preserve"> </w:t>
      </w:r>
      <w:r w:rsidR="005F5F8F">
        <w:t>A</w:t>
      </w:r>
      <w:r>
        <w:t xml:space="preserve">nd </w:t>
      </w:r>
      <w:r w:rsidR="005F5F8F">
        <w:t xml:space="preserve">it </w:t>
      </w:r>
      <w:r>
        <w:t xml:space="preserve">eventually assigns </w:t>
      </w:r>
      <w:r w:rsidR="005F5F8F">
        <w:t xml:space="preserve">that value to </w:t>
      </w:r>
      <w:r>
        <w:t>the property of the user control.</w:t>
      </w:r>
    </w:p>
    <w:p w14:paraId="61F58BBB" w14:textId="3EFA85B5" w:rsidR="00EA19B0" w:rsidRDefault="00704E7C" w:rsidP="00492E6E">
      <w:r>
        <w:t>Now, with th</w:t>
      </w:r>
      <w:r w:rsidR="005F5F8F">
        <w:t>ese</w:t>
      </w:r>
      <w:r>
        <w:t xml:space="preserve"> important basics in mind,</w:t>
      </w:r>
      <w:r w:rsidR="00EA19B0">
        <w:t xml:space="preserve"> </w:t>
      </w:r>
      <w:r>
        <w:t>h</w:t>
      </w:r>
      <w:r w:rsidR="00EA19B0">
        <w:t xml:space="preserve">ere is the workflow for setting </w:t>
      </w:r>
      <w:r>
        <w:t xml:space="preserve">a property value via a type editor in the </w:t>
      </w:r>
      <w:r w:rsidR="005F5F8F">
        <w:t xml:space="preserve">out-of-process Designer </w:t>
      </w:r>
      <w:r>
        <w:t>scenario</w:t>
      </w:r>
      <w:r w:rsidR="00EA19B0">
        <w:t xml:space="preserve"> in detail:</w:t>
      </w:r>
    </w:p>
    <w:p w14:paraId="297F091C" w14:textId="08111CDC" w:rsidR="000E6B14" w:rsidRDefault="002743AF" w:rsidP="000E6B14">
      <w:pPr>
        <w:pStyle w:val="ListParagraph"/>
        <w:numPr>
          <w:ilvl w:val="0"/>
          <w:numId w:val="1"/>
        </w:numPr>
      </w:pPr>
      <w:r>
        <w:t>As</w:t>
      </w:r>
      <w:r w:rsidR="000E6B14">
        <w:t xml:space="preserve"> in the classic </w:t>
      </w:r>
      <w:r w:rsidR="005F5F8F">
        <w:t>i</w:t>
      </w:r>
      <w:r w:rsidR="000E6B14">
        <w:t>n-</w:t>
      </w:r>
      <w:r w:rsidR="005F5F8F">
        <w:t>p</w:t>
      </w:r>
      <w:r w:rsidR="000E6B14">
        <w:t>rocess-Scenario, the user wants to set a value for a custom property. And again, a type editor for that property type is defined by the `</w:t>
      </w:r>
      <w:proofErr w:type="spellStart"/>
      <w:r w:rsidR="000E6B14">
        <w:t>EditorAttribute</w:t>
      </w:r>
      <w:proofErr w:type="spellEnd"/>
      <w:r w:rsidR="000E6B14">
        <w:t>` (see class `</w:t>
      </w:r>
      <w:proofErr w:type="spellStart"/>
      <w:r w:rsidR="000E6B14">
        <w:t>CustomPropertyStore</w:t>
      </w:r>
      <w:proofErr w:type="spellEnd"/>
      <w:r w:rsidR="000E6B14">
        <w:t xml:space="preserve">` in the template project). </w:t>
      </w:r>
      <w:r>
        <w:t>The first important difference</w:t>
      </w:r>
      <w:r w:rsidR="000E6B14">
        <w:t xml:space="preserve">: Since the type in </w:t>
      </w:r>
      <w:r w:rsidR="000E6B14">
        <w:lastRenderedPageBreak/>
        <w:t>question might not be available in the client process</w:t>
      </w:r>
      <w:r>
        <w:t>’</w:t>
      </w:r>
      <w:r w:rsidR="000E6B14">
        <w:t xml:space="preserve"> target framework, the type can </w:t>
      </w:r>
      <w:r>
        <w:t>only</w:t>
      </w:r>
      <w:r w:rsidR="000E6B14">
        <w:t xml:space="preserve"> be defined as </w:t>
      </w:r>
      <w:r>
        <w:t xml:space="preserve">a </w:t>
      </w:r>
      <w:r w:rsidR="000E6B14">
        <w:t>string</w:t>
      </w:r>
      <w:r>
        <w:t>. Also as before, t</w:t>
      </w:r>
      <w:r w:rsidR="000E6B14">
        <w:t>he custom type editor class</w:t>
      </w:r>
      <w:r>
        <w:t xml:space="preserve"> </w:t>
      </w:r>
      <w:r w:rsidR="000E6B14">
        <w:t>is instantiated when the user clicks on the …-Button in the property’s cell of the property browser.</w:t>
      </w:r>
      <w:r w:rsidR="001128DA">
        <w:t xml:space="preserve"> Now, here is a first exciting challenge that the modern designer faces: When the custom control lives only in the server process, and the actual type editor lives only in the client, how does the WinForms Designer finds the type editor on the client side? This is where an important component in the client designer project comes into play: the `</w:t>
      </w:r>
      <w:proofErr w:type="spellStart"/>
      <w:r w:rsidR="001128DA">
        <w:t>TypeRoutingProvider</w:t>
      </w:r>
      <w:proofErr w:type="spellEnd"/>
      <w:r w:rsidR="001128DA">
        <w:t xml:space="preserve">`. It </w:t>
      </w:r>
      <w:r w:rsidR="00B6552F">
        <w:t>holds a table of `</w:t>
      </w:r>
      <w:proofErr w:type="spellStart"/>
      <w:r w:rsidR="00B6552F">
        <w:t>TypeRoutingDefinition</w:t>
      </w:r>
      <w:proofErr w:type="spellEnd"/>
      <w:r w:rsidR="00B6552F">
        <w:t xml:space="preserve">` </w:t>
      </w:r>
      <w:proofErr w:type="spellStart"/>
      <w:proofErr w:type="gramStart"/>
      <w:r w:rsidR="00B6552F">
        <w:t>ibjects</w:t>
      </w:r>
      <w:proofErr w:type="spellEnd"/>
      <w:proofErr w:type="gramEnd"/>
      <w:r w:rsidR="00B6552F">
        <w:t xml:space="preserve"> and assigns the names of the editors to the actual types. That means, if you were ever to add additional type editors for other property types or controls to your control library solution, this table must be ament and maintained accordingly. It’s best practice to use the `</w:t>
      </w:r>
      <w:proofErr w:type="spellStart"/>
      <w:r w:rsidR="00B6552F">
        <w:t>EditorNames</w:t>
      </w:r>
      <w:proofErr w:type="spellEnd"/>
      <w:r w:rsidR="00B6552F">
        <w:t>` definitions in the Protocol project to that end, since it minimizes typos by providing IntelliSense support.</w:t>
      </w:r>
    </w:p>
    <w:p w14:paraId="47FCA0D7" w14:textId="2EC06A10" w:rsidR="003D1278" w:rsidRDefault="00B6552F" w:rsidP="00183236">
      <w:pPr>
        <w:pStyle w:val="ListParagraph"/>
        <w:numPr>
          <w:ilvl w:val="0"/>
          <w:numId w:val="1"/>
        </w:numPr>
      </w:pPr>
      <w:r>
        <w:t xml:space="preserve">Now, </w:t>
      </w:r>
      <w:r w:rsidR="002743AF">
        <w:t>yet again, t</w:t>
      </w:r>
      <w:r w:rsidR="000E6B14">
        <w:t xml:space="preserve">he property browser calls the </w:t>
      </w:r>
      <w:r w:rsidR="002743AF">
        <w:t>`</w:t>
      </w:r>
      <w:proofErr w:type="spellStart"/>
      <w:r w:rsidR="000E6B14">
        <w:t>EditValue</w:t>
      </w:r>
      <w:proofErr w:type="spellEnd"/>
      <w:r w:rsidR="002743AF">
        <w:t>` method</w:t>
      </w:r>
      <w:r w:rsidR="000E6B14">
        <w:t xml:space="preserve"> of the type </w:t>
      </w:r>
      <w:r w:rsidR="00DF7A71">
        <w:t>editor and</w:t>
      </w:r>
      <w:r w:rsidR="000E6B14">
        <w:t xml:space="preserve"> passes the value of the property to set. </w:t>
      </w:r>
      <w:r w:rsidR="00DF7A71">
        <w:t xml:space="preserve">But the value now is not the actual value of the property. It’s rather the proxy object, which points to the actual instance of the value in the server process. </w:t>
      </w:r>
      <w:r w:rsidR="00704E7C">
        <w:t>This</w:t>
      </w:r>
      <w:r w:rsidR="00DF7A71">
        <w:t xml:space="preserve"> also means, processing the value must be happening in the server-process. To this end, </w:t>
      </w:r>
      <w:r>
        <w:t>the two</w:t>
      </w:r>
      <w:r w:rsidR="00DF7A71">
        <w:t xml:space="preserve"> view model</w:t>
      </w:r>
      <w:r w:rsidR="00D21F56">
        <w:t xml:space="preserve"> types</w:t>
      </w:r>
      <w:r w:rsidR="00DF7A71">
        <w:t xml:space="preserve"> to control the edit procedure </w:t>
      </w:r>
      <w:r w:rsidR="00D21F56">
        <w:t xml:space="preserve">need </w:t>
      </w:r>
      <w:r>
        <w:t xml:space="preserve">now </w:t>
      </w:r>
      <w:r w:rsidR="00D21F56">
        <w:t xml:space="preserve">to </w:t>
      </w:r>
      <w:r w:rsidR="002A1AD4">
        <w:t>be used</w:t>
      </w:r>
      <w:r w:rsidR="00DF7A71">
        <w:t>: one on the client side (`</w:t>
      </w:r>
      <w:proofErr w:type="spellStart"/>
      <w:r w:rsidR="00DF7A71">
        <w:t>CustomTypeEditorVMClient</w:t>
      </w:r>
      <w:proofErr w:type="spellEnd"/>
      <w:r w:rsidR="00DF7A71">
        <w:t>`), and one on the server side (`</w:t>
      </w:r>
      <w:proofErr w:type="spellStart"/>
      <w:r w:rsidR="00DF7A71">
        <w:t>CustomTypeEditor</w:t>
      </w:r>
      <w:r w:rsidR="00704E7C">
        <w:t>VM</w:t>
      </w:r>
      <w:proofErr w:type="spellEnd"/>
      <w:r w:rsidR="00DF7A71">
        <w:t>`).</w:t>
      </w:r>
      <w:r w:rsidR="00D21F56">
        <w:t xml:space="preserve"> The template creates both classes for you, along with the infrastructure methods to set them up</w:t>
      </w:r>
      <w:r w:rsidR="00C90A4B">
        <w:t>.</w:t>
      </w:r>
    </w:p>
    <w:p w14:paraId="098D3897" w14:textId="4A516231" w:rsidR="00DF7A71" w:rsidRDefault="00DE2C77" w:rsidP="00C90A4B">
      <w:pPr>
        <w:pStyle w:val="ListParagraph"/>
        <w:numPr>
          <w:ilvl w:val="0"/>
          <w:numId w:val="1"/>
        </w:numPr>
      </w:pPr>
      <w:r>
        <w:t xml:space="preserve">The </w:t>
      </w:r>
      <w:r w:rsidR="00704E7C">
        <w:t xml:space="preserve">static </w:t>
      </w:r>
      <w:r w:rsidR="00623536">
        <w:t>`</w:t>
      </w:r>
      <w:r>
        <w:t>Create</w:t>
      </w:r>
      <w:r w:rsidR="00623536">
        <w:t>`</w:t>
      </w:r>
      <w:r>
        <w:t xml:space="preserve"> method </w:t>
      </w:r>
      <w:r w:rsidR="00704E7C">
        <w:t>of the client-side view model</w:t>
      </w:r>
      <w:r>
        <w:t xml:space="preserve"> has </w:t>
      </w:r>
      <w:r w:rsidR="00704E7C">
        <w:t xml:space="preserve">now </w:t>
      </w:r>
      <w:r>
        <w:t xml:space="preserve">all the information to create the actual client-side view model by calling the </w:t>
      </w:r>
      <w:r w:rsidR="00623536">
        <w:t>`</w:t>
      </w:r>
      <w:proofErr w:type="spellStart"/>
      <w:r>
        <w:t>CreateViewModelClient</w:t>
      </w:r>
      <w:proofErr w:type="spellEnd"/>
      <w:r w:rsidR="00623536">
        <w:t xml:space="preserve">` </w:t>
      </w:r>
      <w:r>
        <w:t xml:space="preserve">method of the Designer service provider, and for that it passes the server-side proxy to the </w:t>
      </w:r>
      <w:r w:rsidR="00623536">
        <w:t>server view model.</w:t>
      </w:r>
    </w:p>
    <w:p w14:paraId="719E8295" w14:textId="76A41623" w:rsidR="00546E70" w:rsidRDefault="002A1AD4" w:rsidP="000E6B14">
      <w:pPr>
        <w:pStyle w:val="ListParagraph"/>
        <w:numPr>
          <w:ilvl w:val="0"/>
          <w:numId w:val="1"/>
        </w:numPr>
      </w:pPr>
      <w:r>
        <w:t>The type editor’s main task is to edit the value of type `</w:t>
      </w:r>
      <w:proofErr w:type="spellStart"/>
      <w:r>
        <w:t>CustomPropertyStore</w:t>
      </w:r>
      <w:proofErr w:type="spellEnd"/>
      <w:r>
        <w:t>`. To keep the example simple, this is just a composite type, composed of a `string`, a `</w:t>
      </w:r>
      <w:proofErr w:type="spellStart"/>
      <w:r>
        <w:t>DateTime</w:t>
      </w:r>
      <w:proofErr w:type="spellEnd"/>
      <w:r>
        <w:t xml:space="preserve">`, a list of `string` </w:t>
      </w:r>
      <w:r w:rsidR="00546E70">
        <w:t xml:space="preserve">elements </w:t>
      </w:r>
      <w:r>
        <w:t xml:space="preserve">and a custom Enum. </w:t>
      </w:r>
      <w:r w:rsidR="00B6552F">
        <w:t>As a reminder: s</w:t>
      </w:r>
      <w:r>
        <w:t xml:space="preserve">ince this type only exists server-side, </w:t>
      </w:r>
      <w:r w:rsidR="00B15ED8">
        <w:t>the UI</w:t>
      </w:r>
      <w:r>
        <w:t xml:space="preserve"> </w:t>
      </w:r>
      <w:r w:rsidR="00704E7C">
        <w:t xml:space="preserve">(being in the context of Visual Studio) </w:t>
      </w:r>
      <w:r>
        <w:t xml:space="preserve">cannot use </w:t>
      </w:r>
      <w:r w:rsidR="00B15ED8">
        <w:t>this</w:t>
      </w:r>
      <w:r>
        <w:t xml:space="preserve"> </w:t>
      </w:r>
      <w:r w:rsidR="00B15ED8">
        <w:t>type</w:t>
      </w:r>
      <w:r>
        <w:t>. This is where the Protocol project/assembly comes into play. The Protocol project defines all the transport classes, which can be use</w:t>
      </w:r>
      <w:r w:rsidR="00B15ED8">
        <w:t>d</w:t>
      </w:r>
      <w:r>
        <w:t xml:space="preserve"> in either process. It</w:t>
      </w:r>
      <w:r w:rsidR="00B6552F">
        <w:t xml:space="preserve"> is</w:t>
      </w:r>
      <w:r>
        <w:t xml:space="preserve"> defined as a .NET standard library, so all </w:t>
      </w:r>
      <w:r w:rsidR="00B15ED8">
        <w:t>its</w:t>
      </w:r>
      <w:r>
        <w:t xml:space="preserve"> types can be projected and used in </w:t>
      </w:r>
      <w:r w:rsidR="00B15ED8">
        <w:t xml:space="preserve">both </w:t>
      </w:r>
      <w:r>
        <w:t>.NET and</w:t>
      </w:r>
      <w:r w:rsidR="00B15ED8">
        <w:t xml:space="preserve"> </w:t>
      </w:r>
      <w:r>
        <w:t xml:space="preserve">.NET Framework </w:t>
      </w:r>
      <w:r w:rsidR="00B15ED8">
        <w:t>projects</w:t>
      </w:r>
      <w:r>
        <w:t xml:space="preserve"> equally.</w:t>
      </w:r>
      <w:r w:rsidR="00B15ED8">
        <w:t xml:space="preserve"> </w:t>
      </w:r>
      <w:r w:rsidR="00546E70">
        <w:t xml:space="preserve">So, to solve </w:t>
      </w:r>
      <w:r w:rsidR="00B6552F">
        <w:t>this requirement</w:t>
      </w:r>
      <w:r w:rsidR="00546E70">
        <w:t xml:space="preserve">, we mirror the </w:t>
      </w:r>
      <w:r w:rsidR="00704E7C">
        <w:t>`</w:t>
      </w:r>
      <w:proofErr w:type="spellStart"/>
      <w:r w:rsidR="00546E70">
        <w:t>CustomPropertyStore</w:t>
      </w:r>
      <w:proofErr w:type="spellEnd"/>
      <w:r w:rsidR="00704E7C">
        <w:t>`</w:t>
      </w:r>
      <w:r w:rsidR="00546E70">
        <w:t xml:space="preserve"> type with a special data class we define in the Protocol project name</w:t>
      </w:r>
      <w:r w:rsidR="00704E7C">
        <w:t>d</w:t>
      </w:r>
      <w:r w:rsidR="00546E70">
        <w:t xml:space="preserve"> </w:t>
      </w:r>
      <w:r w:rsidR="00704E7C">
        <w:t>`</w:t>
      </w:r>
      <w:proofErr w:type="spellStart"/>
      <w:r w:rsidR="00546E70">
        <w:t>CustomPropertyStoreData</w:t>
      </w:r>
      <w:proofErr w:type="spellEnd"/>
      <w:r w:rsidR="00704E7C">
        <w:t>`</w:t>
      </w:r>
      <w:r w:rsidR="00546E70">
        <w:t xml:space="preserve">. This type also provides the necessary methods to convert the data its hosting into </w:t>
      </w:r>
      <w:r w:rsidR="005D57B3">
        <w:t xml:space="preserve">the </w:t>
      </w:r>
      <w:r w:rsidR="00546E70">
        <w:t>JSON format and back from it</w:t>
      </w:r>
      <w:r w:rsidR="005D57B3">
        <w:t xml:space="preserve">, which is needed to transport it across the </w:t>
      </w:r>
      <w:r w:rsidR="00B6552F">
        <w:t>process’s</w:t>
      </w:r>
      <w:r w:rsidR="005D57B3">
        <w:t xml:space="preserve"> </w:t>
      </w:r>
      <w:r w:rsidR="00B6552F">
        <w:t>boundaries</w:t>
      </w:r>
      <w:r w:rsidR="00546E70">
        <w:t>. With that, the response class for the endpoint to create the server-side view</w:t>
      </w:r>
      <w:r w:rsidR="005D57B3">
        <w:t xml:space="preserve"> </w:t>
      </w:r>
      <w:r w:rsidR="00546E70">
        <w:t>model not only takes the proxy of the server</w:t>
      </w:r>
      <w:r w:rsidR="005D57B3">
        <w:t>-</w:t>
      </w:r>
      <w:r w:rsidR="00546E70">
        <w:t>side view model, but also the original values of the types</w:t>
      </w:r>
      <w:r w:rsidR="005D57B3">
        <w:t>,</w:t>
      </w:r>
      <w:r w:rsidR="00546E70">
        <w:t xml:space="preserve"> the custom property type is composed of. And this data we now use to populate the type editor’s dialog client side.</w:t>
      </w:r>
    </w:p>
    <w:p w14:paraId="08C8ADD3" w14:textId="01F5845F" w:rsidR="005D57B3" w:rsidRDefault="005D57B3" w:rsidP="000E6B14">
      <w:pPr>
        <w:pStyle w:val="ListParagraph"/>
        <w:numPr>
          <w:ilvl w:val="0"/>
          <w:numId w:val="1"/>
        </w:numPr>
      </w:pPr>
      <w:r>
        <w:t>The user now edits the values.</w:t>
      </w:r>
    </w:p>
    <w:p w14:paraId="6640F19E" w14:textId="74576DC5" w:rsidR="00B15ED8" w:rsidRDefault="00546E70" w:rsidP="000E6B14">
      <w:pPr>
        <w:pStyle w:val="ListParagraph"/>
        <w:numPr>
          <w:ilvl w:val="0"/>
          <w:numId w:val="1"/>
        </w:numPr>
      </w:pPr>
      <w:r>
        <w:t>When the user clicks OK, we validate the data on the client</w:t>
      </w:r>
      <w:r w:rsidR="000B2C49">
        <w:t xml:space="preserve"> inside the `</w:t>
      </w:r>
      <w:proofErr w:type="spellStart"/>
      <w:r w:rsidR="000B2C49">
        <w:t>CustomTypeEditorDialog</w:t>
      </w:r>
      <w:proofErr w:type="spellEnd"/>
      <w:r w:rsidR="000B2C49">
        <w:t>`</w:t>
      </w:r>
      <w:r>
        <w:t>. And if the validation passes,</w:t>
      </w:r>
      <w:r w:rsidR="000B2C49">
        <w:t xml:space="preserve"> the dialog’s returns </w:t>
      </w:r>
      <w:r w:rsidR="005D57B3">
        <w:t>`</w:t>
      </w:r>
      <w:proofErr w:type="spellStart"/>
      <w:r w:rsidR="000B2C49">
        <w:t>DialogResult.OK</w:t>
      </w:r>
      <w:proofErr w:type="spellEnd"/>
      <w:r w:rsidR="005D57B3">
        <w:t>`</w:t>
      </w:r>
      <w:r w:rsidR="000B2C49">
        <w:t>, and we call the `</w:t>
      </w:r>
      <w:proofErr w:type="spellStart"/>
      <w:r w:rsidR="000B2C49">
        <w:t>ExecuteOKCommand</w:t>
      </w:r>
      <w:proofErr w:type="spellEnd"/>
      <w:r w:rsidR="000B2C49">
        <w:t xml:space="preserve">` </w:t>
      </w:r>
      <w:r w:rsidR="005D57B3">
        <w:t>method of</w:t>
      </w:r>
      <w:r w:rsidR="000B2C49">
        <w:t xml:space="preserve"> the client view model, to kick of the </w:t>
      </w:r>
      <w:r w:rsidR="005D57B3">
        <w:t>data transfer</w:t>
      </w:r>
      <w:r w:rsidR="000B2C49">
        <w:t xml:space="preserve"> to the server. This method now sends the </w:t>
      </w:r>
      <w:r w:rsidR="005D57B3">
        <w:t>`</w:t>
      </w:r>
      <w:proofErr w:type="spellStart"/>
      <w:r w:rsidR="000B2C49">
        <w:t>CustomTypeEditorOKClickRequest</w:t>
      </w:r>
      <w:proofErr w:type="spellEnd"/>
      <w:r w:rsidR="005D57B3">
        <w:t>`</w:t>
      </w:r>
      <w:r w:rsidR="000B2C49">
        <w:t xml:space="preserve"> to the server and passes the </w:t>
      </w:r>
      <w:r w:rsidR="00B6552F">
        <w:t>individual</w:t>
      </w:r>
      <w:r w:rsidR="000B2C49">
        <w:t xml:space="preserve"> retrieved data from the user’s input </w:t>
      </w:r>
      <w:r w:rsidR="00B6552F">
        <w:t xml:space="preserve">of </w:t>
      </w:r>
      <w:r w:rsidR="000B2C49">
        <w:t xml:space="preserve">the dialog along. The endpoint’s handler gets those data and passes </w:t>
      </w:r>
      <w:r w:rsidR="005D57B3">
        <w:t xml:space="preserve">- </w:t>
      </w:r>
      <w:r w:rsidR="000B2C49">
        <w:t xml:space="preserve">in turn </w:t>
      </w:r>
      <w:r w:rsidR="005D57B3">
        <w:t xml:space="preserve">- </w:t>
      </w:r>
      <w:r w:rsidR="000B2C49">
        <w:t>that data to the server</w:t>
      </w:r>
      <w:r w:rsidR="005D57B3">
        <w:t>-</w:t>
      </w:r>
      <w:r w:rsidR="000B2C49">
        <w:t xml:space="preserve">side view model, which then </w:t>
      </w:r>
      <w:r w:rsidR="005D57B3">
        <w:t xml:space="preserve">again </w:t>
      </w:r>
      <w:r w:rsidR="000B2C49">
        <w:t xml:space="preserve">calls </w:t>
      </w:r>
      <w:r w:rsidR="00B6552F">
        <w:t>its</w:t>
      </w:r>
      <w:r w:rsidR="000B2C49">
        <w:t xml:space="preserve"> </w:t>
      </w:r>
      <w:r w:rsidR="005D57B3">
        <w:t>`</w:t>
      </w:r>
      <w:proofErr w:type="spellStart"/>
      <w:r w:rsidR="000B2C49">
        <w:t>OnClick</w:t>
      </w:r>
      <w:proofErr w:type="spellEnd"/>
      <w:r w:rsidR="005D57B3">
        <w:t>`</w:t>
      </w:r>
      <w:r w:rsidR="000B2C49">
        <w:t xml:space="preserve"> method</w:t>
      </w:r>
      <w:r w:rsidR="005D57B3">
        <w:t>,</w:t>
      </w:r>
      <w:r w:rsidR="000B2C49">
        <w:t xml:space="preserve"> composes the actual instance of the custom control’s property type, </w:t>
      </w:r>
      <w:r w:rsidR="000B2C49">
        <w:lastRenderedPageBreak/>
        <w:t xml:space="preserve">and stores it in the </w:t>
      </w:r>
      <w:r w:rsidR="005D57B3">
        <w:t>`</w:t>
      </w:r>
      <w:proofErr w:type="spellStart"/>
      <w:r w:rsidR="000B2C49">
        <w:t>PropertyStore</w:t>
      </w:r>
      <w:proofErr w:type="spellEnd"/>
      <w:r w:rsidR="005D57B3">
        <w:t>` property</w:t>
      </w:r>
      <w:r w:rsidR="000B2C49">
        <w:t xml:space="preserve"> of th</w:t>
      </w:r>
      <w:r w:rsidR="005D57B3">
        <w:t>e</w:t>
      </w:r>
      <w:r w:rsidR="000B2C49">
        <w:t xml:space="preserve"> server</w:t>
      </w:r>
      <w:r w:rsidR="005D57B3">
        <w:t>-</w:t>
      </w:r>
      <w:r w:rsidR="000B2C49">
        <w:t xml:space="preserve">side view model. And </w:t>
      </w:r>
      <w:r w:rsidR="005D57B3">
        <w:t xml:space="preserve">with that </w:t>
      </w:r>
      <w:r w:rsidR="000B2C49">
        <w:t xml:space="preserve">the call chain seems to end here. </w:t>
      </w:r>
      <w:r w:rsidR="000B2C49" w:rsidRPr="000B2C49">
        <w:t>So, the server-side ViewModel now holds the edited</w:t>
      </w:r>
      <w:r w:rsidR="005D57B3">
        <w:t xml:space="preserve"> and</w:t>
      </w:r>
      <w:r w:rsidR="000B2C49" w:rsidRPr="000B2C49">
        <w:t xml:space="preserve"> </w:t>
      </w:r>
      <w:r w:rsidR="005D57B3" w:rsidRPr="000B2C49">
        <w:t>committed</w:t>
      </w:r>
      <w:r w:rsidR="000B2C49" w:rsidRPr="000B2C49">
        <w:t xml:space="preserve"> result. </w:t>
      </w:r>
      <w:r w:rsidR="00B6552F">
        <w:t>But wait!</w:t>
      </w:r>
      <w:r w:rsidR="000B2C49" w:rsidRPr="000B2C49">
        <w:t xml:space="preserve"> How does the ViewModel property find the way back to the control</w:t>
      </w:r>
      <w:r w:rsidR="005D57B3">
        <w:t>’s property</w:t>
      </w:r>
      <w:r w:rsidR="000B2C49" w:rsidRPr="000B2C49">
        <w:t>? That</w:t>
      </w:r>
      <w:r w:rsidR="005D57B3">
        <w:t xml:space="preserve"> </w:t>
      </w:r>
      <w:r w:rsidR="00B6552F">
        <w:t xml:space="preserve">last step </w:t>
      </w:r>
      <w:r w:rsidR="005D57B3">
        <w:t>is</w:t>
      </w:r>
      <w:r w:rsidR="000B2C49" w:rsidRPr="000B2C49">
        <w:t xml:space="preserve"> done client-side</w:t>
      </w:r>
      <w:r w:rsidR="00B6552F">
        <w:t>, and it’s kind of subtle</w:t>
      </w:r>
      <w:r w:rsidR="000B2C49" w:rsidRPr="000B2C49">
        <w:t>:</w:t>
      </w:r>
      <w:r w:rsidR="000B2C49">
        <w:t xml:space="preserve"> Remember? When the client-side view model got created, it not only triggered the creation of the server-side view model. It also requested the proxy of </w:t>
      </w:r>
      <w:r w:rsidR="005D57B3">
        <w:t>that view model</w:t>
      </w:r>
      <w:r w:rsidR="000B2C49">
        <w:t xml:space="preserve"> to be returned to the client side.</w:t>
      </w:r>
      <w:r w:rsidR="000B2C49" w:rsidRPr="000B2C49">
        <w:t xml:space="preserve"> On the client, the client-side ViewModel holds the reference to </w:t>
      </w:r>
      <w:r w:rsidR="005D57B3">
        <w:t>server-side view model’s</w:t>
      </w:r>
      <w:r w:rsidR="000B2C49" w:rsidRPr="000B2C49">
        <w:t xml:space="preserve"> </w:t>
      </w:r>
      <w:proofErr w:type="spellStart"/>
      <w:r w:rsidR="000B2C49" w:rsidRPr="00FB0FD3">
        <w:rPr>
          <w:rStyle w:val="VerbatimChar"/>
        </w:rPr>
        <w:t>PropertyStore</w:t>
      </w:r>
      <w:proofErr w:type="spellEnd"/>
      <w:r w:rsidR="000B2C49" w:rsidRPr="000B2C49">
        <w:t xml:space="preserve"> property over a </w:t>
      </w:r>
      <w:r w:rsidR="00B6552F">
        <w:t>proxy object</w:t>
      </w:r>
      <w:r w:rsidR="000B2C49" w:rsidRPr="000B2C49">
        <w:t xml:space="preserve">. When the </w:t>
      </w:r>
      <w:r w:rsidR="005D57B3">
        <w:t>u</w:t>
      </w:r>
      <w:r w:rsidR="000B2C49" w:rsidRPr="000B2C49">
        <w:t>ser clicks OK in the editor, that code</w:t>
      </w:r>
      <w:r w:rsidR="005D57B3">
        <w:t xml:space="preserve"> </w:t>
      </w:r>
      <w:r w:rsidR="000B2C49" w:rsidRPr="000B2C49">
        <w:t xml:space="preserve">flow is returned </w:t>
      </w:r>
      <w:r w:rsidR="007C19AE" w:rsidRPr="000B2C49">
        <w:t>to the</w:t>
      </w:r>
      <w:r w:rsidR="000B2C49" w:rsidRPr="000B2C49">
        <w:t xml:space="preserve"> </w:t>
      </w:r>
      <w:r w:rsidR="00B6552F">
        <w:t xml:space="preserve">type editor </w:t>
      </w:r>
      <w:r w:rsidR="005D57B3">
        <w:t>(running in the context of Visual Studio)</w:t>
      </w:r>
      <w:r w:rsidR="00871BEF">
        <w:t>, which opened the modal dialog to begin with</w:t>
      </w:r>
      <w:r w:rsidR="000B2C49" w:rsidRPr="000B2C49">
        <w:t>.</w:t>
      </w:r>
      <w:r w:rsidR="00871BEF">
        <w:t xml:space="preserve"> Now</w:t>
      </w:r>
      <w:r w:rsidR="005D57B3">
        <w:t>,</w:t>
      </w:r>
      <w:r w:rsidR="00871BEF">
        <w:t xml:space="preserve"> back in the actual type editor class</w:t>
      </w:r>
      <w:r w:rsidR="007C19AE">
        <w:t>,</w:t>
      </w:r>
      <w:r w:rsidR="00871BEF">
        <w:t xml:space="preserve"> it is </w:t>
      </w:r>
      <w:r w:rsidR="000B2C49" w:rsidRPr="000B2C49">
        <w:t>where the assignment from this ViewModel to the actual Property of the Control happens</w:t>
      </w:r>
      <w:r w:rsidR="00871BEF">
        <w:t>:</w:t>
      </w:r>
    </w:p>
    <w:p w14:paraId="6C97A6A0" w14:textId="77777777" w:rsidR="00871BEF" w:rsidRPr="00871BEF" w:rsidRDefault="00871BEF" w:rsidP="005E0DC6">
      <w:pPr>
        <w:pStyle w:val="SourceCode"/>
      </w:pPr>
      <w:r w:rsidRPr="00871BEF">
        <w:t xml:space="preserve">            </w:t>
      </w:r>
      <w:r w:rsidRPr="00871BEF">
        <w:rPr>
          <w:color w:val="0000FF"/>
        </w:rPr>
        <w:t>var</w:t>
      </w:r>
      <w:r w:rsidRPr="00871BEF">
        <w:t xml:space="preserve"> </w:t>
      </w:r>
      <w:proofErr w:type="spellStart"/>
      <w:r w:rsidRPr="00871BEF">
        <w:t>dialogResult</w:t>
      </w:r>
      <w:proofErr w:type="spellEnd"/>
      <w:r w:rsidRPr="00871BEF">
        <w:t xml:space="preserve"> = </w:t>
      </w:r>
      <w:proofErr w:type="spellStart"/>
      <w:r w:rsidRPr="00871BEF">
        <w:t>editorService.ShowDialog</w:t>
      </w:r>
      <w:proofErr w:type="spellEnd"/>
      <w:r w:rsidRPr="00871BEF">
        <w:t>(_</w:t>
      </w:r>
      <w:proofErr w:type="spellStart"/>
      <w:r w:rsidRPr="00871BEF">
        <w:t>customTypeEditorDialog</w:t>
      </w:r>
      <w:proofErr w:type="spellEnd"/>
      <w:proofErr w:type="gramStart"/>
      <w:r w:rsidRPr="00871BEF">
        <w:t>);</w:t>
      </w:r>
      <w:proofErr w:type="gramEnd"/>
    </w:p>
    <w:p w14:paraId="10E03A78" w14:textId="77777777" w:rsidR="00871BEF" w:rsidRPr="00871BEF" w:rsidRDefault="00871BEF" w:rsidP="005E0DC6">
      <w:pPr>
        <w:pStyle w:val="SourceCode"/>
      </w:pPr>
      <w:r w:rsidRPr="00871BEF">
        <w:t xml:space="preserve">            </w:t>
      </w:r>
      <w:r w:rsidRPr="00871BEF">
        <w:rPr>
          <w:color w:val="0000FF"/>
        </w:rPr>
        <w:t>if</w:t>
      </w:r>
      <w:r w:rsidRPr="00871BEF">
        <w:t xml:space="preserve"> (</w:t>
      </w:r>
      <w:proofErr w:type="spellStart"/>
      <w:r w:rsidRPr="00871BEF">
        <w:t>dialogResult</w:t>
      </w:r>
      <w:proofErr w:type="spellEnd"/>
      <w:r w:rsidRPr="00871BEF">
        <w:t xml:space="preserve"> == </w:t>
      </w:r>
      <w:proofErr w:type="spellStart"/>
      <w:r w:rsidRPr="00871BEF">
        <w:t>DialogResult.OK</w:t>
      </w:r>
      <w:proofErr w:type="spellEnd"/>
      <w:r w:rsidRPr="00871BEF">
        <w:t>)</w:t>
      </w:r>
    </w:p>
    <w:p w14:paraId="052FC844" w14:textId="77777777" w:rsidR="00871BEF" w:rsidRPr="00871BEF" w:rsidRDefault="00871BEF" w:rsidP="005E0DC6">
      <w:pPr>
        <w:pStyle w:val="SourceCode"/>
      </w:pPr>
      <w:r w:rsidRPr="00871BEF">
        <w:t xml:space="preserve">            {</w:t>
      </w:r>
    </w:p>
    <w:p w14:paraId="152294CC" w14:textId="77777777" w:rsidR="00871BEF" w:rsidRPr="00871BEF" w:rsidRDefault="00871BEF" w:rsidP="005E0DC6">
      <w:pPr>
        <w:pStyle w:val="SourceCode"/>
      </w:pPr>
      <w:r w:rsidRPr="00871BEF">
        <w:t xml:space="preserve">                </w:t>
      </w:r>
      <w:r w:rsidRPr="00871BEF">
        <w:rPr>
          <w:color w:val="008000"/>
        </w:rPr>
        <w:t>// By now, the UI of the Editor has asked its (client-side) ViewModel</w:t>
      </w:r>
    </w:p>
    <w:p w14:paraId="6AB32382" w14:textId="77777777" w:rsidR="00871BEF" w:rsidRPr="00871BEF" w:rsidRDefault="00871BEF" w:rsidP="005E0DC6">
      <w:pPr>
        <w:pStyle w:val="SourceCode"/>
      </w:pPr>
      <w:r w:rsidRPr="00871BEF">
        <w:t xml:space="preserve">                </w:t>
      </w:r>
      <w:r w:rsidRPr="00871BEF">
        <w:rPr>
          <w:color w:val="008000"/>
        </w:rPr>
        <w:t>// to run the code which updates the property value. It passes the data to</w:t>
      </w:r>
    </w:p>
    <w:p w14:paraId="7566246A" w14:textId="77777777" w:rsidR="00871BEF" w:rsidRPr="00871BEF" w:rsidRDefault="00871BEF" w:rsidP="005E0DC6">
      <w:pPr>
        <w:pStyle w:val="SourceCode"/>
      </w:pPr>
      <w:r w:rsidRPr="00871BEF">
        <w:t xml:space="preserve">                </w:t>
      </w:r>
      <w:r w:rsidRPr="00871BEF">
        <w:rPr>
          <w:color w:val="008000"/>
        </w:rPr>
        <w:t>// the server, which in turn updates the server-side ViewModel.</w:t>
      </w:r>
    </w:p>
    <w:p w14:paraId="6A8FEFD0" w14:textId="77777777" w:rsidR="00871BEF" w:rsidRPr="00871BEF" w:rsidRDefault="00871BEF" w:rsidP="005E0DC6">
      <w:pPr>
        <w:pStyle w:val="SourceCode"/>
      </w:pPr>
      <w:r w:rsidRPr="00871BEF">
        <w:t xml:space="preserve">                </w:t>
      </w:r>
      <w:r w:rsidRPr="00871BEF">
        <w:rPr>
          <w:color w:val="008000"/>
        </w:rPr>
        <w:t>// When it's time to return the value from the client-side ViewModel back to the</w:t>
      </w:r>
    </w:p>
    <w:p w14:paraId="2EF001C3" w14:textId="02051BB1" w:rsidR="00871BEF" w:rsidRPr="00871BEF" w:rsidRDefault="00871BEF" w:rsidP="005E0DC6">
      <w:pPr>
        <w:pStyle w:val="SourceCode"/>
      </w:pPr>
      <w:r w:rsidRPr="00871BEF">
        <w:t xml:space="preserve">                </w:t>
      </w:r>
      <w:r w:rsidRPr="00871BEF">
        <w:rPr>
          <w:color w:val="008000"/>
        </w:rPr>
        <w:t xml:space="preserve">// Property Browser (which has called the </w:t>
      </w:r>
      <w:r w:rsidR="007C19AE">
        <w:rPr>
          <w:color w:val="008000"/>
        </w:rPr>
        <w:t>t</w:t>
      </w:r>
      <w:r w:rsidRPr="00871BEF">
        <w:rPr>
          <w:color w:val="008000"/>
        </w:rPr>
        <w:t>ype</w:t>
      </w:r>
      <w:r w:rsidR="007C19AE">
        <w:rPr>
          <w:color w:val="008000"/>
        </w:rPr>
        <w:t xml:space="preserve"> e</w:t>
      </w:r>
      <w:r w:rsidRPr="00871BEF">
        <w:rPr>
          <w:color w:val="008000"/>
        </w:rPr>
        <w:t>ditor in the first place), the client-side</w:t>
      </w:r>
    </w:p>
    <w:p w14:paraId="488071B4" w14:textId="77777777" w:rsidR="00871BEF" w:rsidRPr="00871BEF" w:rsidRDefault="00871BEF" w:rsidP="005E0DC6">
      <w:pPr>
        <w:pStyle w:val="SourceCode"/>
      </w:pPr>
      <w:r w:rsidRPr="00871BEF">
        <w:t xml:space="preserve">                </w:t>
      </w:r>
      <w:r w:rsidRPr="00871BEF">
        <w:rPr>
          <w:color w:val="008000"/>
        </w:rPr>
        <w:t xml:space="preserve">// ViewModel accesses its </w:t>
      </w:r>
      <w:proofErr w:type="spellStart"/>
      <w:r w:rsidRPr="00871BEF">
        <w:rPr>
          <w:color w:val="008000"/>
        </w:rPr>
        <w:t>PropertyStore</w:t>
      </w:r>
      <w:proofErr w:type="spellEnd"/>
      <w:r w:rsidRPr="00871BEF">
        <w:rPr>
          <w:color w:val="008000"/>
        </w:rPr>
        <w:t xml:space="preserve"> property, which in turn gets the required </w:t>
      </w:r>
      <w:proofErr w:type="spellStart"/>
      <w:r w:rsidRPr="00871BEF">
        <w:rPr>
          <w:color w:val="008000"/>
        </w:rPr>
        <w:t>PropertyStore</w:t>
      </w:r>
      <w:proofErr w:type="spellEnd"/>
    </w:p>
    <w:p w14:paraId="0296D465" w14:textId="77777777" w:rsidR="00871BEF" w:rsidRPr="00871BEF" w:rsidRDefault="00871BEF" w:rsidP="005E0DC6">
      <w:pPr>
        <w:pStyle w:val="SourceCode"/>
      </w:pPr>
      <w:r w:rsidRPr="00871BEF">
        <w:t xml:space="preserve">                </w:t>
      </w:r>
      <w:r w:rsidRPr="00871BEF">
        <w:rPr>
          <w:color w:val="008000"/>
        </w:rPr>
        <w:t>// proxy object directly from the server-side ViewModel.</w:t>
      </w:r>
    </w:p>
    <w:p w14:paraId="6F5EDD89" w14:textId="77777777" w:rsidR="00871BEF" w:rsidRPr="00871BEF" w:rsidRDefault="00871BEF" w:rsidP="005E0DC6">
      <w:pPr>
        <w:pStyle w:val="SourceCode"/>
      </w:pPr>
      <w:r w:rsidRPr="00871BEF">
        <w:t xml:space="preserve">                value = </w:t>
      </w:r>
      <w:proofErr w:type="spellStart"/>
      <w:r w:rsidRPr="00871BEF">
        <w:t>viewModelClient.</w:t>
      </w:r>
      <w:proofErr w:type="gramStart"/>
      <w:r w:rsidRPr="00871BEF">
        <w:t>PropertyStore</w:t>
      </w:r>
      <w:proofErr w:type="spellEnd"/>
      <w:r w:rsidRPr="00871BEF">
        <w:t>;</w:t>
      </w:r>
      <w:proofErr w:type="gramEnd"/>
    </w:p>
    <w:p w14:paraId="2565CF7A" w14:textId="77777777" w:rsidR="00871BEF" w:rsidRPr="00871BEF" w:rsidRDefault="00871BEF" w:rsidP="005E0DC6">
      <w:pPr>
        <w:pStyle w:val="SourceCode"/>
      </w:pPr>
      <w:r w:rsidRPr="00871BEF">
        <w:t xml:space="preserve">            }</w:t>
      </w:r>
    </w:p>
    <w:p w14:paraId="340F1F92" w14:textId="77777777" w:rsidR="00B15ED8" w:rsidRDefault="00B15ED8" w:rsidP="005E0DC6">
      <w:pPr>
        <w:pStyle w:val="SourceCode"/>
      </w:pPr>
    </w:p>
    <w:p w14:paraId="493BB1A2" w14:textId="01CB2A60" w:rsidR="00B15ED8" w:rsidRDefault="00871BEF" w:rsidP="00871BEF">
      <w:pPr>
        <w:pStyle w:val="ListParagraph"/>
      </w:pPr>
      <w:r>
        <w:t xml:space="preserve">The </w:t>
      </w:r>
      <w:proofErr w:type="spellStart"/>
      <w:r w:rsidRPr="00FB0FD3">
        <w:rPr>
          <w:rStyle w:val="VerbatimChar"/>
        </w:rPr>
        <w:t>PropertyStore</w:t>
      </w:r>
      <w:proofErr w:type="spellEnd"/>
      <w:r>
        <w:t xml:space="preserve"> property of the </w:t>
      </w:r>
      <w:proofErr w:type="spellStart"/>
      <w:r w:rsidRPr="00FB0FD3">
        <w:rPr>
          <w:rStyle w:val="VerbatimChar"/>
        </w:rPr>
        <w:t>ViewModelClient</w:t>
      </w:r>
      <w:proofErr w:type="spellEnd"/>
      <w:r>
        <w:t xml:space="preserve"> doesn’t have a dedicated backing field to hold the value. Rather, it uses the infrastructure of the </w:t>
      </w:r>
      <w:r w:rsidR="005D57B3">
        <w:t>p</w:t>
      </w:r>
      <w:r>
        <w:t>roxy to communicate with the server-side view</w:t>
      </w:r>
      <w:r w:rsidR="005D57B3">
        <w:t xml:space="preserve"> </w:t>
      </w:r>
      <w:r>
        <w:t>model to get the just created proxy of the server-side view</w:t>
      </w:r>
      <w:r w:rsidR="005D57B3">
        <w:t xml:space="preserve"> </w:t>
      </w:r>
      <w:r>
        <w:t xml:space="preserve">model’s </w:t>
      </w:r>
      <w:proofErr w:type="spellStart"/>
      <w:r w:rsidR="005D57B3" w:rsidRPr="00FB0FD3">
        <w:rPr>
          <w:rStyle w:val="VerbatimChar"/>
        </w:rPr>
        <w:t>P</w:t>
      </w:r>
      <w:r w:rsidRPr="00FB0FD3">
        <w:rPr>
          <w:rStyle w:val="VerbatimChar"/>
        </w:rPr>
        <w:t>ropertyStore</w:t>
      </w:r>
      <w:proofErr w:type="spellEnd"/>
      <w:r>
        <w:t xml:space="preserve"> content directly. And the proxy object is what we need here: Again, since the client doesn’t know the type, it can only deal with the proxy objects which point and represent the server types instead.</w:t>
      </w:r>
    </w:p>
    <w:p w14:paraId="5EF2F5B3" w14:textId="77777777" w:rsidR="007C19AE" w:rsidRDefault="007C19AE" w:rsidP="007C19AE"/>
    <w:sectPr w:rsidR="007C19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560C0A"/>
    <w:multiLevelType w:val="hybridMultilevel"/>
    <w:tmpl w:val="53D8E128"/>
    <w:lvl w:ilvl="0" w:tplc="4ADAF35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17CF6"/>
    <w:multiLevelType w:val="hybridMultilevel"/>
    <w:tmpl w:val="87F2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1A7FC5"/>
    <w:multiLevelType w:val="hybridMultilevel"/>
    <w:tmpl w:val="038C5C4A"/>
    <w:lvl w:ilvl="0" w:tplc="D1F2E05E">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9482671">
    <w:abstractNumId w:val="2"/>
  </w:num>
  <w:num w:numId="2" w16cid:durableId="1832478217">
    <w:abstractNumId w:val="1"/>
  </w:num>
  <w:num w:numId="3" w16cid:durableId="5732041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2FD"/>
    <w:rsid w:val="000273B7"/>
    <w:rsid w:val="00065796"/>
    <w:rsid w:val="000A1842"/>
    <w:rsid w:val="000B2C49"/>
    <w:rsid w:val="000E6B14"/>
    <w:rsid w:val="00101BA8"/>
    <w:rsid w:val="001128DA"/>
    <w:rsid w:val="001171ED"/>
    <w:rsid w:val="00140185"/>
    <w:rsid w:val="00155866"/>
    <w:rsid w:val="00183236"/>
    <w:rsid w:val="00223DC2"/>
    <w:rsid w:val="002276F3"/>
    <w:rsid w:val="002640FC"/>
    <w:rsid w:val="002669E8"/>
    <w:rsid w:val="002743AF"/>
    <w:rsid w:val="002A1AD4"/>
    <w:rsid w:val="0033276B"/>
    <w:rsid w:val="00361A7B"/>
    <w:rsid w:val="00373D9C"/>
    <w:rsid w:val="00390075"/>
    <w:rsid w:val="003D1278"/>
    <w:rsid w:val="003F02FD"/>
    <w:rsid w:val="0046015C"/>
    <w:rsid w:val="004767BC"/>
    <w:rsid w:val="00492E6E"/>
    <w:rsid w:val="004A1764"/>
    <w:rsid w:val="004E23BC"/>
    <w:rsid w:val="00546E70"/>
    <w:rsid w:val="005553E0"/>
    <w:rsid w:val="0055615E"/>
    <w:rsid w:val="00566E79"/>
    <w:rsid w:val="00587144"/>
    <w:rsid w:val="005D57B3"/>
    <w:rsid w:val="005E0DC6"/>
    <w:rsid w:val="005E35EA"/>
    <w:rsid w:val="005F5F8F"/>
    <w:rsid w:val="00623536"/>
    <w:rsid w:val="006945CB"/>
    <w:rsid w:val="00704E7C"/>
    <w:rsid w:val="00727FBC"/>
    <w:rsid w:val="007C19AE"/>
    <w:rsid w:val="00813507"/>
    <w:rsid w:val="00834FF9"/>
    <w:rsid w:val="00871BEF"/>
    <w:rsid w:val="00893318"/>
    <w:rsid w:val="008F2FC8"/>
    <w:rsid w:val="0090233D"/>
    <w:rsid w:val="0092235D"/>
    <w:rsid w:val="0094055A"/>
    <w:rsid w:val="00966D2A"/>
    <w:rsid w:val="009C44AF"/>
    <w:rsid w:val="00AD5EEB"/>
    <w:rsid w:val="00AD69FC"/>
    <w:rsid w:val="00AF6F68"/>
    <w:rsid w:val="00B15ED8"/>
    <w:rsid w:val="00B4768B"/>
    <w:rsid w:val="00B6552F"/>
    <w:rsid w:val="00B7643E"/>
    <w:rsid w:val="00C90A4B"/>
    <w:rsid w:val="00CA55F7"/>
    <w:rsid w:val="00D21F56"/>
    <w:rsid w:val="00D541E3"/>
    <w:rsid w:val="00D54736"/>
    <w:rsid w:val="00D924AA"/>
    <w:rsid w:val="00DE2C77"/>
    <w:rsid w:val="00DF7A71"/>
    <w:rsid w:val="00E37975"/>
    <w:rsid w:val="00E53965"/>
    <w:rsid w:val="00E92555"/>
    <w:rsid w:val="00EA19B0"/>
    <w:rsid w:val="00F2338F"/>
    <w:rsid w:val="00F41912"/>
    <w:rsid w:val="00FA3CBC"/>
    <w:rsid w:val="00FB0FD3"/>
    <w:rsid w:val="00FE6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C4879"/>
  <w15:chartTrackingRefBased/>
  <w15:docId w15:val="{ED652E02-72FF-4923-A123-3B416ADE1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33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71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02F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02F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D69FC"/>
    <w:pPr>
      <w:ind w:left="720"/>
      <w:contextualSpacing/>
    </w:pPr>
  </w:style>
  <w:style w:type="character" w:customStyle="1" w:styleId="Heading1Char">
    <w:name w:val="Heading 1 Char"/>
    <w:basedOn w:val="DefaultParagraphFont"/>
    <w:link w:val="Heading1"/>
    <w:uiPriority w:val="9"/>
    <w:rsid w:val="0089331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66D2A"/>
    <w:rPr>
      <w:color w:val="0563C1" w:themeColor="hyperlink"/>
      <w:u w:val="single"/>
    </w:rPr>
  </w:style>
  <w:style w:type="character" w:styleId="UnresolvedMention">
    <w:name w:val="Unresolved Mention"/>
    <w:basedOn w:val="DefaultParagraphFont"/>
    <w:uiPriority w:val="99"/>
    <w:semiHidden/>
    <w:unhideWhenUsed/>
    <w:rsid w:val="00966D2A"/>
    <w:rPr>
      <w:color w:val="605E5C"/>
      <w:shd w:val="clear" w:color="auto" w:fill="E1DFDD"/>
    </w:rPr>
  </w:style>
  <w:style w:type="character" w:customStyle="1" w:styleId="Heading2Char">
    <w:name w:val="Heading 2 Char"/>
    <w:basedOn w:val="DefaultParagraphFont"/>
    <w:link w:val="Heading2"/>
    <w:uiPriority w:val="9"/>
    <w:rsid w:val="001171ED"/>
    <w:rPr>
      <w:rFonts w:asciiTheme="majorHAnsi" w:eastAsiaTheme="majorEastAsia" w:hAnsiTheme="majorHAnsi" w:cstheme="majorBidi"/>
      <w:color w:val="2F5496" w:themeColor="accent1" w:themeShade="BF"/>
      <w:sz w:val="26"/>
      <w:szCs w:val="26"/>
    </w:rPr>
  </w:style>
  <w:style w:type="paragraph" w:customStyle="1" w:styleId="SourceCode">
    <w:name w:val="Source Code"/>
    <w:basedOn w:val="Normal"/>
    <w:next w:val="Normal"/>
    <w:link w:val="SourceCodeChar"/>
    <w:qFormat/>
    <w:rsid w:val="00FB0FD3"/>
    <w:rPr>
      <w:rFonts w:ascii="Consolas" w:hAnsi="Consolas"/>
      <w:sz w:val="16"/>
      <w:szCs w:val="16"/>
    </w:rPr>
  </w:style>
  <w:style w:type="character" w:customStyle="1" w:styleId="SourceCodeChar">
    <w:name w:val="Source Code Char"/>
    <w:basedOn w:val="DefaultParagraphFont"/>
    <w:link w:val="SourceCode"/>
    <w:rsid w:val="00FB0FD3"/>
    <w:rPr>
      <w:rFonts w:ascii="Consolas" w:hAnsi="Consolas"/>
      <w:sz w:val="16"/>
      <w:szCs w:val="16"/>
    </w:rPr>
  </w:style>
  <w:style w:type="character" w:customStyle="1" w:styleId="VerbatimChar">
    <w:name w:val="Verbatim Char"/>
    <w:basedOn w:val="DefaultParagraphFont"/>
    <w:qFormat/>
    <w:rsid w:val="00FB0FD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blogs.microsoft.com/dotnet/state-of-the-windows-forms-designer-for-net-applications/"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jsonrpc.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6</TotalTime>
  <Pages>9</Pages>
  <Words>3831</Words>
  <Characters>2184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aus Löffelmann</dc:creator>
  <cp:keywords/>
  <dc:description/>
  <cp:lastModifiedBy>Klaus Löffelmann</cp:lastModifiedBy>
  <cp:revision>34</cp:revision>
  <dcterms:created xsi:type="dcterms:W3CDTF">2022-10-09T02:20:00Z</dcterms:created>
  <dcterms:modified xsi:type="dcterms:W3CDTF">2022-10-14T19:29:00Z</dcterms:modified>
</cp:coreProperties>
</file>